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5D91" w:rsidRPr="00D95D91" w:rsidRDefault="00D95D91" w:rsidP="00D95D91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95D91">
        <w:rPr>
          <w:rFonts w:ascii="Times New Roman" w:eastAsia="Calibri" w:hAnsi="Times New Roman" w:cs="Times New Roman"/>
          <w:b/>
          <w:sz w:val="24"/>
          <w:szCs w:val="24"/>
        </w:rPr>
        <w:t>Table S1</w:t>
      </w:r>
      <w:r w:rsidR="00244F7B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D95D91">
        <w:rPr>
          <w:rFonts w:ascii="Times New Roman" w:eastAsia="Calibri" w:hAnsi="Times New Roman" w:cs="Times New Roman"/>
          <w:b/>
          <w:sz w:val="24"/>
          <w:szCs w:val="24"/>
        </w:rPr>
        <w:t xml:space="preserve"> Details of the parents (lines and testers) and check</w:t>
      </w:r>
    </w:p>
    <w:tbl>
      <w:tblPr>
        <w:tblStyle w:val="PlainTable21"/>
        <w:tblpPr w:leftFromText="180" w:rightFromText="180" w:vertAnchor="text" w:horzAnchor="margin" w:tblpY="203"/>
        <w:tblW w:w="5014" w:type="pct"/>
        <w:tblLook w:val="06A0" w:firstRow="1" w:lastRow="0" w:firstColumn="1" w:lastColumn="0" w:noHBand="1" w:noVBand="1"/>
      </w:tblPr>
      <w:tblGrid>
        <w:gridCol w:w="989"/>
        <w:gridCol w:w="1023"/>
        <w:gridCol w:w="2314"/>
        <w:gridCol w:w="2084"/>
        <w:gridCol w:w="3784"/>
      </w:tblGrid>
      <w:tr w:rsidR="00D95D91" w:rsidRPr="00D95D91" w:rsidTr="00D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D No.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Parents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Pod colour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Source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pct"/>
            <w:noWrap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nes</w:t>
            </w:r>
          </w:p>
        </w:tc>
        <w:tc>
          <w:tcPr>
            <w:tcW w:w="1135" w:type="pct"/>
            <w:noWrap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56" w:type="pct"/>
            <w:noWrap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C-685583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Red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NBPGR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Arka Anamika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Dark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IHR, Bangalore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3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DOV-92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Dark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4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VRO-6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Medium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IVR, Varanas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5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DOV-2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Medium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6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DOV-62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Medium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7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DOV-37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Light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8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DOV-25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Medium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tcBorders>
              <w:bottom w:val="nil"/>
            </w:tcBorders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02" w:type="pct"/>
            <w:tcBorders>
              <w:bottom w:val="nil"/>
            </w:tcBorders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9</w:t>
            </w:r>
          </w:p>
        </w:tc>
        <w:tc>
          <w:tcPr>
            <w:tcW w:w="1135" w:type="pct"/>
            <w:tcBorders>
              <w:bottom w:val="nil"/>
            </w:tcBorders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V-1 </w:t>
            </w:r>
          </w:p>
        </w:tc>
        <w:tc>
          <w:tcPr>
            <w:tcW w:w="1022" w:type="pct"/>
            <w:tcBorders>
              <w:bottom w:val="nil"/>
            </w:tcBorders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Dark green</w:t>
            </w:r>
          </w:p>
        </w:tc>
        <w:tc>
          <w:tcPr>
            <w:tcW w:w="1856" w:type="pct"/>
            <w:tcBorders>
              <w:bottom w:val="nil"/>
            </w:tcBorders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tcBorders>
              <w:top w:val="nil"/>
              <w:bottom w:val="single" w:sz="4" w:space="0" w:color="auto"/>
            </w:tcBorders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02" w:type="pct"/>
            <w:tcBorders>
              <w:top w:val="nil"/>
              <w:bottom w:val="single" w:sz="4" w:space="0" w:color="auto"/>
            </w:tcBorders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L10</w:t>
            </w:r>
          </w:p>
        </w:tc>
        <w:tc>
          <w:tcPr>
            <w:tcW w:w="1135" w:type="pct"/>
            <w:tcBorders>
              <w:top w:val="nil"/>
              <w:bottom w:val="single" w:sz="4" w:space="0" w:color="auto"/>
            </w:tcBorders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DOV-64</w:t>
            </w:r>
          </w:p>
        </w:tc>
        <w:tc>
          <w:tcPr>
            <w:tcW w:w="1022" w:type="pct"/>
            <w:tcBorders>
              <w:top w:val="nil"/>
              <w:bottom w:val="single" w:sz="4" w:space="0" w:color="auto"/>
            </w:tcBorders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Medium green</w:t>
            </w:r>
          </w:p>
        </w:tc>
        <w:tc>
          <w:tcPr>
            <w:tcW w:w="1856" w:type="pct"/>
            <w:tcBorders>
              <w:top w:val="nil"/>
              <w:bottom w:val="single" w:sz="4" w:space="0" w:color="auto"/>
            </w:tcBorders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tcBorders>
              <w:top w:val="single" w:sz="4" w:space="0" w:color="auto"/>
            </w:tcBorders>
            <w:noWrap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pct"/>
            <w:tcBorders>
              <w:top w:val="single" w:sz="4" w:space="0" w:color="auto"/>
            </w:tcBorders>
            <w:noWrap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sters</w:t>
            </w:r>
          </w:p>
        </w:tc>
        <w:tc>
          <w:tcPr>
            <w:tcW w:w="1135" w:type="pct"/>
            <w:tcBorders>
              <w:top w:val="single" w:sz="4" w:space="0" w:color="auto"/>
            </w:tcBorders>
            <w:noWrap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2" w:type="pct"/>
            <w:tcBorders>
              <w:top w:val="single" w:sz="4" w:space="0" w:color="auto"/>
            </w:tcBorders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56" w:type="pct"/>
            <w:tcBorders>
              <w:top w:val="single" w:sz="4" w:space="0" w:color="auto"/>
            </w:tcBorders>
            <w:noWrap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Pusa Sawani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Light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Pusa Bhindi-5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Medium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02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T3</w:t>
            </w:r>
          </w:p>
        </w:tc>
        <w:tc>
          <w:tcPr>
            <w:tcW w:w="1135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Pusa A-4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Medium green</w:t>
            </w:r>
          </w:p>
        </w:tc>
        <w:tc>
          <w:tcPr>
            <w:tcW w:w="1856" w:type="pct"/>
            <w:noWrap/>
            <w:hideMark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IARI, New Delhi</w:t>
            </w:r>
          </w:p>
        </w:tc>
      </w:tr>
      <w:tr w:rsidR="00D95D91" w:rsidRPr="00D95D91" w:rsidTr="00D87364">
        <w:trPr>
          <w:trHeight w:val="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" w:type="pct"/>
            <w:noWrap/>
          </w:tcPr>
          <w:p w:rsidR="00D95D91" w:rsidRPr="00D95D91" w:rsidRDefault="00D95D91" w:rsidP="00D95D91">
            <w:pPr>
              <w:spacing w:before="40" w:after="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02" w:type="pct"/>
            <w:noWrap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heck </w:t>
            </w:r>
          </w:p>
        </w:tc>
        <w:tc>
          <w:tcPr>
            <w:tcW w:w="1135" w:type="pct"/>
            <w:noWrap/>
          </w:tcPr>
          <w:p w:rsidR="00D95D91" w:rsidRPr="00D95D91" w:rsidRDefault="00D95D91" w:rsidP="00D95D91">
            <w:pPr>
              <w:spacing w:before="40" w:after="4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sz w:val="24"/>
                <w:szCs w:val="24"/>
              </w:rPr>
              <w:t>Shakti</w:t>
            </w:r>
          </w:p>
        </w:tc>
        <w:tc>
          <w:tcPr>
            <w:tcW w:w="1022" w:type="pct"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95D91">
              <w:rPr>
                <w:rFonts w:ascii="Times New Roman" w:hAnsi="Times New Roman" w:cs="Times New Roman"/>
              </w:rPr>
              <w:t>Pod colour</w:t>
            </w:r>
          </w:p>
        </w:tc>
        <w:tc>
          <w:tcPr>
            <w:tcW w:w="1856" w:type="pct"/>
            <w:noWrap/>
          </w:tcPr>
          <w:p w:rsidR="00D95D91" w:rsidRPr="00D95D91" w:rsidRDefault="00D95D91" w:rsidP="00D95D91">
            <w:pPr>
              <w:spacing w:before="40"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95D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unhems India Pvt. Lt., Haryana</w:t>
            </w:r>
          </w:p>
        </w:tc>
      </w:tr>
    </w:tbl>
    <w:p w:rsidR="00D95D91" w:rsidRPr="00D95D91" w:rsidRDefault="00D95D91" w:rsidP="00D95D91">
      <w:pPr>
        <w:spacing w:after="200" w:line="276" w:lineRule="auto"/>
        <w:rPr>
          <w:rFonts w:ascii="Times New Roman" w:eastAsia="Times New Roman" w:hAnsi="Times New Roman" w:cs="Times New Roman"/>
          <w:b/>
          <w:sz w:val="24"/>
        </w:rPr>
      </w:pPr>
    </w:p>
    <w:p w:rsidR="00D95D91" w:rsidRPr="00D95D91" w:rsidRDefault="00D95D91" w:rsidP="003F3B02">
      <w:pPr>
        <w:tabs>
          <w:tab w:val="left" w:pos="1080"/>
        </w:tabs>
        <w:spacing w:after="0" w:line="240" w:lineRule="auto"/>
        <w:ind w:left="990" w:right="-4" w:hanging="99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95D91">
        <w:rPr>
          <w:rFonts w:ascii="Times New Roman" w:eastAsia="Calibri" w:hAnsi="Times New Roman" w:cs="Times New Roman"/>
          <w:b/>
          <w:sz w:val="24"/>
          <w:szCs w:val="24"/>
        </w:rPr>
        <w:t>Table S2</w:t>
      </w:r>
      <w:r w:rsidR="00244F7B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D95D91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D95D91">
        <w:rPr>
          <w:rFonts w:ascii="Times New Roman" w:eastAsia="Calibri" w:hAnsi="Times New Roman" w:cs="Times New Roman"/>
          <w:sz w:val="24"/>
          <w:szCs w:val="24"/>
        </w:rPr>
        <w:t>Classification of disease symptom, severity grade, coefficient of infection and categorization of disease reaction</w:t>
      </w:r>
    </w:p>
    <w:tbl>
      <w:tblPr>
        <w:tblStyle w:val="PlainTable23"/>
        <w:tblpPr w:leftFromText="180" w:rightFromText="180" w:vertAnchor="text" w:horzAnchor="margin" w:tblpX="18" w:tblpY="160"/>
        <w:tblW w:w="5000" w:type="pct"/>
        <w:tblLook w:val="06A0" w:firstRow="1" w:lastRow="0" w:firstColumn="1" w:lastColumn="0" w:noHBand="1" w:noVBand="1"/>
      </w:tblPr>
      <w:tblGrid>
        <w:gridCol w:w="3275"/>
        <w:gridCol w:w="1320"/>
        <w:gridCol w:w="1405"/>
        <w:gridCol w:w="2023"/>
        <w:gridCol w:w="2143"/>
      </w:tblGrid>
      <w:tr w:rsidR="00D95D91" w:rsidRPr="00D95D91" w:rsidTr="00D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pct"/>
            <w:vAlign w:val="center"/>
          </w:tcPr>
          <w:p w:rsidR="00D95D91" w:rsidRPr="00D95D91" w:rsidRDefault="00D95D91" w:rsidP="00D95D91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Symptoms</w:t>
            </w:r>
          </w:p>
        </w:tc>
        <w:tc>
          <w:tcPr>
            <w:tcW w:w="649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Severity grade</w:t>
            </w:r>
          </w:p>
        </w:tc>
        <w:tc>
          <w:tcPr>
            <w:tcW w:w="691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Response Value (RV)</w:t>
            </w:r>
          </w:p>
        </w:tc>
        <w:tc>
          <w:tcPr>
            <w:tcW w:w="995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Coefficient of Infection (CI) value</w:t>
            </w:r>
          </w:p>
        </w:tc>
        <w:tc>
          <w:tcPr>
            <w:tcW w:w="1054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isease reaction</w:t>
            </w:r>
          </w:p>
        </w:tc>
      </w:tr>
      <w:tr w:rsidR="00D95D91" w:rsidRPr="00D95D91" w:rsidTr="00D87364">
        <w:trPr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pct"/>
            <w:vAlign w:val="center"/>
          </w:tcPr>
          <w:p w:rsidR="00D95D91" w:rsidRPr="00D95D91" w:rsidRDefault="00D95D91" w:rsidP="00D95D91">
            <w:pPr>
              <w:contextualSpacing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Symptoms completely absent</w:t>
            </w:r>
          </w:p>
        </w:tc>
        <w:tc>
          <w:tcPr>
            <w:tcW w:w="649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91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95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-4</w:t>
            </w:r>
          </w:p>
        </w:tc>
        <w:tc>
          <w:tcPr>
            <w:tcW w:w="1054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Highly Resistant (HR)</w:t>
            </w:r>
          </w:p>
        </w:tc>
      </w:tr>
      <w:tr w:rsidR="00D95D91" w:rsidRPr="00D95D91" w:rsidTr="00D87364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pct"/>
            <w:vAlign w:val="center"/>
          </w:tcPr>
          <w:p w:rsidR="00D95D91" w:rsidRPr="00D95D91" w:rsidRDefault="00D95D91" w:rsidP="00D95D91">
            <w:pPr>
              <w:contextualSpacing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ild symptom upto 25% leaves</w:t>
            </w:r>
          </w:p>
        </w:tc>
        <w:tc>
          <w:tcPr>
            <w:tcW w:w="649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91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995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5-9</w:t>
            </w:r>
          </w:p>
        </w:tc>
        <w:tc>
          <w:tcPr>
            <w:tcW w:w="1054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Resistant (R)</w:t>
            </w:r>
          </w:p>
        </w:tc>
      </w:tr>
      <w:tr w:rsidR="00D95D91" w:rsidRPr="00D95D91" w:rsidTr="00D87364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pct"/>
            <w:vAlign w:val="center"/>
          </w:tcPr>
          <w:p w:rsidR="00D95D91" w:rsidRPr="00D95D91" w:rsidRDefault="00D95D91" w:rsidP="00D95D91">
            <w:pPr>
              <w:contextualSpacing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Occurrence of symptoms upto 26-50% of leaves</w:t>
            </w:r>
          </w:p>
        </w:tc>
        <w:tc>
          <w:tcPr>
            <w:tcW w:w="649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1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995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10-19</w:t>
            </w:r>
          </w:p>
        </w:tc>
        <w:tc>
          <w:tcPr>
            <w:tcW w:w="1054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oderately Resistant (MR)</w:t>
            </w:r>
          </w:p>
        </w:tc>
      </w:tr>
      <w:tr w:rsidR="00D95D91" w:rsidRPr="00D95D91" w:rsidTr="00D87364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pct"/>
            <w:vAlign w:val="center"/>
          </w:tcPr>
          <w:p w:rsidR="00D95D91" w:rsidRPr="00D95D91" w:rsidRDefault="00D95D91" w:rsidP="00D95D91">
            <w:pPr>
              <w:contextualSpacing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Occurrence of leaves upto 51-75% leaves</w:t>
            </w:r>
          </w:p>
        </w:tc>
        <w:tc>
          <w:tcPr>
            <w:tcW w:w="649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91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995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0-39</w:t>
            </w:r>
          </w:p>
        </w:tc>
        <w:tc>
          <w:tcPr>
            <w:tcW w:w="1054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oderately Susceptible (MS)</w:t>
            </w:r>
          </w:p>
        </w:tc>
      </w:tr>
      <w:tr w:rsidR="00D95D91" w:rsidRPr="00D95D91" w:rsidTr="00D87364">
        <w:trPr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pct"/>
            <w:vAlign w:val="center"/>
          </w:tcPr>
          <w:p w:rsidR="00D95D91" w:rsidRPr="00D95D91" w:rsidRDefault="00D95D91" w:rsidP="00D95D91">
            <w:pPr>
              <w:contextualSpacing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Severe disease infection in symptoms (&gt; 75% leaves)</w:t>
            </w:r>
          </w:p>
        </w:tc>
        <w:tc>
          <w:tcPr>
            <w:tcW w:w="649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91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995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40- 69</w:t>
            </w:r>
          </w:p>
        </w:tc>
        <w:tc>
          <w:tcPr>
            <w:tcW w:w="1054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Susceptible (S)</w:t>
            </w:r>
          </w:p>
        </w:tc>
      </w:tr>
      <w:tr w:rsidR="00D95D91" w:rsidRPr="00D95D91" w:rsidTr="00D87364">
        <w:trPr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gridSpan w:val="3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5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70-100</w:t>
            </w:r>
          </w:p>
        </w:tc>
        <w:tc>
          <w:tcPr>
            <w:tcW w:w="1054" w:type="pct"/>
            <w:vAlign w:val="center"/>
          </w:tcPr>
          <w:p w:rsidR="00D95D91" w:rsidRPr="00D95D91" w:rsidRDefault="00D95D91" w:rsidP="00D95D91">
            <w:pPr>
              <w:ind w:left="-18" w:right="-92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Highly Susceptible (HS)</w:t>
            </w:r>
          </w:p>
        </w:tc>
      </w:tr>
    </w:tbl>
    <w:p w:rsidR="00D95D91" w:rsidRPr="00D95D91" w:rsidRDefault="00D95D91" w:rsidP="00D95D91">
      <w:pPr>
        <w:spacing w:after="200" w:line="276" w:lineRule="auto"/>
        <w:rPr>
          <w:rFonts w:ascii="Times New Roman" w:eastAsia="Times New Roman" w:hAnsi="Times New Roman" w:cs="Times New Roman"/>
          <w:b/>
          <w:sz w:val="24"/>
        </w:rPr>
      </w:pPr>
      <w:r w:rsidRPr="00D95D91">
        <w:rPr>
          <w:rFonts w:ascii="Times New Roman" w:eastAsia="Times New Roman" w:hAnsi="Times New Roman" w:cs="Times New Roman"/>
          <w:b/>
          <w:sz w:val="24"/>
        </w:rPr>
        <w:br w:type="page"/>
      </w:r>
    </w:p>
    <w:p w:rsidR="00D95D91" w:rsidRPr="00D95D91" w:rsidRDefault="00244F7B" w:rsidP="00D95D91">
      <w:pPr>
        <w:spacing w:after="0" w:line="240" w:lineRule="auto"/>
        <w:ind w:left="990" w:right="-94" w:hanging="1080"/>
        <w:jc w:val="both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Table S3.</w:t>
      </w:r>
      <w:r w:rsidR="00D95D91" w:rsidRPr="00D95D91">
        <w:rPr>
          <w:rFonts w:ascii="Times New Roman" w:eastAsia="Times New Roman" w:hAnsi="Times New Roman" w:cs="Times New Roman"/>
          <w:b/>
          <w:sz w:val="24"/>
        </w:rPr>
        <w:t xml:space="preserve"> List of 50 polymorphic SSR markers, their forward and reverse sequences and annealing temperature (Tm)</w:t>
      </w:r>
    </w:p>
    <w:tbl>
      <w:tblPr>
        <w:tblStyle w:val="PlainTable22"/>
        <w:tblW w:w="10382" w:type="dxa"/>
        <w:tblLook w:val="06A0" w:firstRow="1" w:lastRow="0" w:firstColumn="1" w:lastColumn="0" w:noHBand="1" w:noVBand="1"/>
      </w:tblPr>
      <w:tblGrid>
        <w:gridCol w:w="648"/>
        <w:gridCol w:w="2070"/>
        <w:gridCol w:w="3422"/>
        <w:gridCol w:w="3329"/>
        <w:gridCol w:w="913"/>
      </w:tblGrid>
      <w:tr w:rsidR="00D95D91" w:rsidRPr="00D95D91" w:rsidTr="00D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Sr. No.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arker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Forward primer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everse primer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m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1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GGAGTGATTTTTGTGGA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ACCCGAACTCACGTTACT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0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8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GCTGTGGAAGGTTTTTAC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GACGAAAGTGGTGAAAA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4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9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CCTTGAACACCAGGTACA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TGCTCTTATGAAGCAGTG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3.0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17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CGAGAGTGAAGTGGAACT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CCTCTTTCCTTTTTCCA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1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21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CATGTCTTTCCACTCAAC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CAAACAAAATATGCCTCT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4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28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CTCTTCATCCATCTTTTC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GAAGATGCTGTGAAGGTA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1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39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GAGGTGATGATGTGAGAG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TGTAGATGAGGTTTGAAC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3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52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CACATCCTCATCCTCAT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CCGGAAGCTATTTACATG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4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54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GAAAAGGAAACTCAACAA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GAACCTTATTTTCCTCGT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0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56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GCAACTTCGTAATTTCCT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GAGTAAAAGTGGGGTCTG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7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63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TGTTTGAAAGGGACTGTG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TCATCAAAACCATGCA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3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64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GGAGGAGAAAGAGAAGG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TTACTTGAGCAGCAGCA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8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70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TAGCTGAACCCTTTGCTT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ATCATGGCGGATTCTTT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9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77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GTTTGTTCGTCGTAATC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AGTTTCTTCCTTTCCAC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6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78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CCGACAATTCAAGAAAA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ACCCAATCAAGCTATGTT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9.6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86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GCAAACAAGCTAGTGGA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TCTCTTCAGGGTTTCCT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9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VRDC OKRA 89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TTGAGTTCTTTCGTCCAC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TATTTGGACATGGCGTTA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1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2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TGAAGTTGGAGTCGACA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AATACTCGTTGTTGTGGT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9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4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GCTTAAGAATAGCGATTG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TCATCCAAGCATATCCA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0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03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AATTCGATTCCAATACAG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CGTCGTCTTCATTTCTCT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9.8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09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TTCCCTAATGAGTGGAC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GGTCTGTTTTGTTGTTGT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4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10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GCAACAACAGTTCTCCT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TTGGGGTTAGTGACGAT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9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13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CGAGAGTGAAGTGGAACT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CCTCTTTCCTTTTTCCA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1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15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CAAAGTCTGGTTCTCATT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AATCTCCCATGGTTTAGA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2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19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CAGCGGTAGAAATAAATG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GAGGGTTTAGGTATGGTT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2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24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GTCGAAGGATTTCACTAT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AATTGCACATCAGATTCA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1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25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CCCTTCCTCTAGATCTCA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ACGGTGGAGATTGAACT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3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lastRenderedPageBreak/>
              <w:t>28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26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GAAGCACAGATCAAAGAT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ACAGGCAAAGCACAGAG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3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27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TCCCACCATCACAACTA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TCGAATTCCACCAATAAG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0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28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AACTTCTGTGCGGTATGA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CCGTTATTTTCTGCCTCT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1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31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TGATTTCTCGTTTCTTTG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GGGAAGGATTAGACTGAG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4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35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TGATTATGGTTGCCTGAA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CCACTGACAGCTTATTGA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4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41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ATCCCGATACTTTCTCCA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TAGCCTCTAAGGGGAAAA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7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42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GCAAAGTGAAGAGAGTC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CTCTCTGAGTCGGTATCT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3.1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44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CTCCTATCTGTCTCCGG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CTTGGCAACTAAGCAAAA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8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45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TCTAGCTGCACATAAAGC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ACCACCCTTGTACCTGTT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2.9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47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AGGAATGTAATGTTGTGG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TAGATCGACTCAGCGAA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0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8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48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GCTTATTCATGCTGACCT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GCACTTGATATCCAAGGA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1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9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51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AAGACTCATCGTGGAC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TGATTCCCTAATCCAAAC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0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52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CTCTATTGATGGCGAGTA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AAGTCATCCAAGGTGACA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9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1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56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CTCTTTGATCAGGAGCTG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CAAGGACCGAATTATCAT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9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2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57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AGAAACATCTCCAACATC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CACTTTTCAAGGGAAAC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3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3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64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AGAAGGTCCCTTTATTCC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CACCCAACCATTTCTCTA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6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4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65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AGCTAAACCTTGCTTTTG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CTTATGACTTCGGTCCAG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5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5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66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TCCAGTTGGAGAGGTAAG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TCCATTTCATCGACTTT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7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6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67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GGCACTCACATTTTACATA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GCTGTGAAGCTCTCAAAAG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7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7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69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GATTCAAAGCCTCAAGA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TATCTTTCCCAAGGCAA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8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8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74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GAGCTGTTCTTTGCAGAT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CCTTTAAGAACTGGGGAT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80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9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75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CATTTACTACCCCTTCTC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TCAGAATGTGTGATGATGC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1.65</w:t>
            </w:r>
          </w:p>
        </w:tc>
      </w:tr>
      <w:tr w:rsidR="00D95D91" w:rsidRPr="00D95D91" w:rsidTr="00D8736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2070" w:type="dxa"/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OKRA 183</w:t>
            </w:r>
          </w:p>
        </w:tc>
        <w:tc>
          <w:tcPr>
            <w:tcW w:w="342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TCCCACATCAAAGGTATTTC</w:t>
            </w:r>
          </w:p>
        </w:tc>
        <w:tc>
          <w:tcPr>
            <w:tcW w:w="33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TAGCAGAGGCAATCTTTCA</w:t>
            </w:r>
          </w:p>
        </w:tc>
        <w:tc>
          <w:tcPr>
            <w:tcW w:w="91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0.50</w:t>
            </w:r>
          </w:p>
        </w:tc>
      </w:tr>
    </w:tbl>
    <w:p w:rsidR="00D95D91" w:rsidRPr="00D95D91" w:rsidRDefault="00D95D91" w:rsidP="00D95D91">
      <w:pPr>
        <w:rPr>
          <w:rFonts w:ascii="Times New Roman" w:eastAsia="Calibri" w:hAnsi="Times New Roman" w:cs="Times New Roman"/>
          <w:b/>
        </w:rPr>
      </w:pPr>
    </w:p>
    <w:p w:rsidR="00D95D91" w:rsidRPr="00D95D91" w:rsidRDefault="00D95D91" w:rsidP="00D95D91">
      <w:pPr>
        <w:spacing w:after="200" w:line="276" w:lineRule="auto"/>
        <w:rPr>
          <w:rFonts w:ascii="Times New Roman" w:eastAsia="Calibri" w:hAnsi="Times New Roman" w:cs="Times New Roman"/>
        </w:rPr>
      </w:pPr>
    </w:p>
    <w:p w:rsidR="00D95D91" w:rsidRPr="00D95D91" w:rsidRDefault="00D95D91" w:rsidP="00D95D91">
      <w:pPr>
        <w:tabs>
          <w:tab w:val="left" w:pos="1290"/>
        </w:tabs>
        <w:spacing w:after="200" w:line="276" w:lineRule="auto"/>
        <w:rPr>
          <w:rFonts w:ascii="Times New Roman" w:eastAsia="Calibri" w:hAnsi="Times New Roman" w:cs="Times New Roman"/>
        </w:rPr>
      </w:pPr>
      <w:r w:rsidRPr="00D95D91">
        <w:rPr>
          <w:rFonts w:ascii="Times New Roman" w:eastAsia="Calibri" w:hAnsi="Times New Roman" w:cs="Times New Roman"/>
        </w:rPr>
        <w:tab/>
      </w:r>
    </w:p>
    <w:p w:rsidR="00D95D91" w:rsidRPr="00D95D91" w:rsidRDefault="00D95D91" w:rsidP="00D95D91">
      <w:pPr>
        <w:tabs>
          <w:tab w:val="left" w:pos="1290"/>
        </w:tabs>
        <w:spacing w:after="200" w:line="276" w:lineRule="auto"/>
        <w:rPr>
          <w:rFonts w:ascii="Times New Roman" w:eastAsia="Calibri" w:hAnsi="Times New Roman" w:cs="Times New Roman"/>
        </w:rPr>
      </w:pPr>
    </w:p>
    <w:p w:rsidR="00D95D91" w:rsidRPr="00D95D91" w:rsidRDefault="00D95D91" w:rsidP="00D95D91">
      <w:pPr>
        <w:tabs>
          <w:tab w:val="left" w:pos="1290"/>
        </w:tabs>
        <w:spacing w:after="200" w:line="276" w:lineRule="auto"/>
        <w:rPr>
          <w:rFonts w:ascii="Times New Roman" w:eastAsia="Calibri" w:hAnsi="Times New Roman" w:cs="Times New Roman"/>
        </w:rPr>
      </w:pPr>
    </w:p>
    <w:p w:rsidR="00D95D91" w:rsidRPr="00D95D91" w:rsidRDefault="00D95D91" w:rsidP="00D95D91">
      <w:pPr>
        <w:tabs>
          <w:tab w:val="left" w:pos="1290"/>
        </w:tabs>
        <w:spacing w:after="200" w:line="276" w:lineRule="auto"/>
        <w:rPr>
          <w:rFonts w:ascii="Times New Roman" w:eastAsia="Calibri" w:hAnsi="Times New Roman" w:cs="Times New Roman"/>
        </w:rPr>
      </w:pPr>
    </w:p>
    <w:p w:rsidR="00D95D91" w:rsidRPr="00D95D91" w:rsidRDefault="00D95D91" w:rsidP="00507455">
      <w:pPr>
        <w:rPr>
          <w:rFonts w:ascii="Times New Roman" w:eastAsia="Calibri" w:hAnsi="Times New Roman" w:cs="Times New Roman"/>
          <w:b/>
        </w:rPr>
        <w:sectPr w:rsidR="00D95D91" w:rsidRPr="00D95D91" w:rsidSect="00D87364">
          <w:pgSz w:w="12240" w:h="15840"/>
          <w:pgMar w:top="1080" w:right="634" w:bottom="1080" w:left="1440" w:header="1008" w:footer="720" w:gutter="0"/>
          <w:cols w:space="720"/>
          <w:docGrid w:linePitch="360"/>
        </w:sectPr>
      </w:pPr>
    </w:p>
    <w:p w:rsidR="004D08B8" w:rsidRDefault="004D08B8" w:rsidP="00507455">
      <w:pPr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</w:rPr>
        <w:lastRenderedPageBreak/>
        <w:t>Table S4</w:t>
      </w:r>
      <w:r w:rsidR="00507455">
        <w:rPr>
          <w:rFonts w:ascii="Times New Roman" w:eastAsia="Calibri" w:hAnsi="Times New Roman" w:cs="Times New Roman"/>
          <w:b/>
        </w:rPr>
        <w:t xml:space="preserve">. </w:t>
      </w:r>
      <w:r w:rsidR="005F3E0D">
        <w:rPr>
          <w:rFonts w:ascii="Times New Roman" w:eastAsia="Calibri" w:hAnsi="Times New Roman" w:cs="Times New Roman"/>
          <w:b/>
        </w:rPr>
        <w:t>Details of genetic distance between 13 parents revealed from calibration of 50 polymorphic SSR loci</w:t>
      </w:r>
    </w:p>
    <w:tbl>
      <w:tblPr>
        <w:tblStyle w:val="PlainTable21"/>
        <w:tblW w:w="14270" w:type="dxa"/>
        <w:tblLook w:val="0620" w:firstRow="1" w:lastRow="0" w:firstColumn="0" w:lastColumn="0" w:noHBand="1" w:noVBand="1"/>
      </w:tblPr>
      <w:tblGrid>
        <w:gridCol w:w="1800"/>
        <w:gridCol w:w="963"/>
        <w:gridCol w:w="1107"/>
        <w:gridCol w:w="1080"/>
        <w:gridCol w:w="876"/>
        <w:gridCol w:w="1104"/>
        <w:gridCol w:w="1077"/>
        <w:gridCol w:w="986"/>
        <w:gridCol w:w="986"/>
        <w:gridCol w:w="1141"/>
        <w:gridCol w:w="1080"/>
        <w:gridCol w:w="1080"/>
        <w:gridCol w:w="990"/>
      </w:tblGrid>
      <w:tr w:rsidR="001911DB" w:rsidRPr="00507455" w:rsidTr="005074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8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Parents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Pusa Sawani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1911DB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Cs w:val="0"/>
                <w:color w:val="000000"/>
              </w:rPr>
              <w:t>Pusa Bhindi-</w:t>
            </w:r>
            <w:r w:rsidR="004D08B8" w:rsidRPr="004D08B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DOV- 92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IC- 685583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Arka Anamika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1911DB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Cs w:val="0"/>
                <w:color w:val="000000"/>
              </w:rPr>
              <w:t>Pusa A-</w:t>
            </w:r>
            <w:r w:rsidR="004D08B8" w:rsidRPr="004D08B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1911DB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Cs w:val="0"/>
                <w:color w:val="000000"/>
              </w:rPr>
              <w:t>VRO-</w:t>
            </w:r>
            <w:r w:rsidR="004D08B8" w:rsidRPr="004D08B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1911DB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Cs w:val="0"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1911DB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Cs w:val="0"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1911DB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Cs w:val="0"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1911DB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Cs w:val="0"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1911DB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Cs w:val="0"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usa Bhindi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4D08B8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V- 92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9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4D08B8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C- 685583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5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4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4D08B8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rka Anamika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7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usa A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1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59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RO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7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4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106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30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3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0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112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1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0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1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2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34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54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7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0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4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4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6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1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106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</w:rPr>
            </w:pPr>
            <w:r w:rsidRPr="004D08B8">
              <w:rPr>
                <w:rFonts w:ascii="Times New Roman" w:eastAsia="Times New Roman" w:hAnsi="Times New Roman" w:cs="Times New Roman"/>
                <w:bCs/>
              </w:rPr>
              <w:t>0.112</w:t>
            </w: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5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5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2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6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8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3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8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104</w:t>
            </w: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3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11DB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48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5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1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38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507455" w:rsidRPr="00507455" w:rsidTr="00507455">
        <w:trPr>
          <w:trHeight w:val="323"/>
        </w:trPr>
        <w:tc>
          <w:tcPr>
            <w:tcW w:w="1800" w:type="dxa"/>
            <w:noWrap/>
            <w:vAlign w:val="center"/>
            <w:hideMark/>
          </w:tcPr>
          <w:p w:rsidR="004D08B8" w:rsidRPr="004D08B8" w:rsidRDefault="001911DB" w:rsidP="0050745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2353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OV-</w:t>
            </w:r>
            <w:r w:rsidR="004D08B8" w:rsidRPr="004D08B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4</w:t>
            </w:r>
          </w:p>
        </w:tc>
        <w:tc>
          <w:tcPr>
            <w:tcW w:w="963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52</w:t>
            </w:r>
          </w:p>
        </w:tc>
        <w:tc>
          <w:tcPr>
            <w:tcW w:w="110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58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87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104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4</w:t>
            </w:r>
          </w:p>
        </w:tc>
        <w:tc>
          <w:tcPr>
            <w:tcW w:w="1077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70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85</w:t>
            </w:r>
          </w:p>
        </w:tc>
        <w:tc>
          <w:tcPr>
            <w:tcW w:w="986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91</w:t>
            </w:r>
          </w:p>
        </w:tc>
        <w:tc>
          <w:tcPr>
            <w:tcW w:w="1141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08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D08B8"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990" w:type="dxa"/>
            <w:noWrap/>
            <w:vAlign w:val="center"/>
            <w:hideMark/>
          </w:tcPr>
          <w:p w:rsidR="004D08B8" w:rsidRPr="004D08B8" w:rsidRDefault="004D08B8" w:rsidP="00507455">
            <w:pPr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4D08B8">
              <w:rPr>
                <w:rFonts w:ascii="Times New Roman" w:eastAsia="Times New Roman" w:hAnsi="Times New Roman" w:cs="Times New Roman"/>
                <w:bCs/>
              </w:rPr>
              <w:t>0.027</w:t>
            </w:r>
          </w:p>
        </w:tc>
      </w:tr>
    </w:tbl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4D08B8" w:rsidRDefault="004D08B8" w:rsidP="00D95D91">
      <w:pPr>
        <w:ind w:left="-180" w:firstLine="90"/>
        <w:rPr>
          <w:rFonts w:ascii="Times New Roman" w:eastAsia="Calibri" w:hAnsi="Times New Roman" w:cs="Times New Roman"/>
          <w:b/>
        </w:rPr>
      </w:pPr>
    </w:p>
    <w:p w:rsidR="001911DB" w:rsidRDefault="001911DB" w:rsidP="001911DB">
      <w:pPr>
        <w:rPr>
          <w:rFonts w:ascii="Times New Roman" w:eastAsia="Calibri" w:hAnsi="Times New Roman" w:cs="Times New Roman"/>
          <w:b/>
        </w:rPr>
      </w:pPr>
    </w:p>
    <w:p w:rsidR="00D95D91" w:rsidRPr="00D95D91" w:rsidRDefault="001911DB" w:rsidP="001911DB">
      <w:pPr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</w:rPr>
        <w:lastRenderedPageBreak/>
        <w:t>Table S5</w:t>
      </w:r>
      <w:r w:rsidR="00D95D91" w:rsidRPr="00D95D91">
        <w:rPr>
          <w:rFonts w:ascii="Times New Roman" w:eastAsia="Calibri" w:hAnsi="Times New Roman" w:cs="Times New Roman"/>
          <w:b/>
        </w:rPr>
        <w:t xml:space="preserve">. </w:t>
      </w:r>
      <w:r w:rsidR="00D95D91" w:rsidRPr="00D95D91">
        <w:rPr>
          <w:rFonts w:ascii="Times New Roman" w:eastAsia="Calibri" w:hAnsi="Times New Roman" w:cs="Times New Roman"/>
          <w:b/>
          <w:i/>
        </w:rPr>
        <w:t>Per se</w:t>
      </w:r>
      <w:r w:rsidR="00D95D91" w:rsidRPr="00D95D91">
        <w:rPr>
          <w:rFonts w:ascii="Times New Roman" w:eastAsia="Calibri" w:hAnsi="Times New Roman" w:cs="Times New Roman"/>
          <w:b/>
        </w:rPr>
        <w:t xml:space="preserve"> Performance of the Parents and hybrids for yield and its attributing traits in okra</w:t>
      </w:r>
    </w:p>
    <w:tbl>
      <w:tblPr>
        <w:tblStyle w:val="PlainTable21"/>
        <w:tblW w:w="14496" w:type="dxa"/>
        <w:tblLook w:val="06A0" w:firstRow="1" w:lastRow="0" w:firstColumn="1" w:lastColumn="0" w:noHBand="1" w:noVBand="1"/>
      </w:tblPr>
      <w:tblGrid>
        <w:gridCol w:w="1575"/>
        <w:gridCol w:w="1323"/>
        <w:gridCol w:w="1241"/>
        <w:gridCol w:w="1241"/>
        <w:gridCol w:w="1241"/>
        <w:gridCol w:w="1241"/>
        <w:gridCol w:w="1157"/>
        <w:gridCol w:w="1492"/>
        <w:gridCol w:w="1492"/>
        <w:gridCol w:w="1241"/>
        <w:gridCol w:w="1252"/>
      </w:tblGrid>
      <w:tr w:rsidR="00D95D91" w:rsidRPr="00D95D91" w:rsidTr="008B16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Parents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ays to first flower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ays to 50% flower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Node at first flower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verage fruit weight (g)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Fruit length (cm)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Fruit diameter (cm)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Plant height (cm)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Yield per plant (g)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Number of fruits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</w:p>
        </w:tc>
      </w:tr>
      <w:tr w:rsidR="00D95D91" w:rsidRPr="00D95D91" w:rsidTr="008B1640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Lines</w:t>
            </w:r>
          </w:p>
        </w:tc>
        <w:tc>
          <w:tcPr>
            <w:tcW w:w="1323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2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2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2" w:type="dxa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95D91" w:rsidRPr="00D95D91" w:rsidTr="008B1640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IC- 685583</w:t>
            </w:r>
          </w:p>
        </w:tc>
        <w:tc>
          <w:tcPr>
            <w:tcW w:w="1323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6.33 ± 2.08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2.00 ± 2.65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00 ± 0.42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19 ± 0.23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93 ± 4.92</w:t>
            </w:r>
          </w:p>
        </w:tc>
        <w:tc>
          <w:tcPr>
            <w:tcW w:w="1157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49 ± 0.04</w:t>
            </w:r>
          </w:p>
        </w:tc>
        <w:tc>
          <w:tcPr>
            <w:tcW w:w="149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3.67 ± 8.96</w:t>
            </w:r>
          </w:p>
        </w:tc>
        <w:tc>
          <w:tcPr>
            <w:tcW w:w="149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0.00 ± 10.41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79 ± 0.76</w:t>
            </w:r>
          </w:p>
        </w:tc>
        <w:tc>
          <w:tcPr>
            <w:tcW w:w="125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2.50± 2.50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rka Anamika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3.33 ± 1.53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9.00 ± 1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00 ± 0.12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.24 ± 0.78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33 ± 7.05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63 ± 0.01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6.67 ± 2.52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9.70 ± 2.05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06 ± 2.00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83± 1.01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92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1.33 ± 2.52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7.00 ± 2.65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67 ± 1.41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.49 ± 3.23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48 ± 5.40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1 ± 0.07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6.00 ± 21.52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00.00 ± 9.29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41 ± 2.17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0.00± 0.00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VRO- 6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 ± 3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2.00 ± 2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00 ± 0.77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49 ± 1.56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65 ± 4.55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63 ± 0.01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2.00 ± 2.00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5.00 ± 6.1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93 ± 1.13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83±1.26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00 ± 2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00 ± 2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67 ± 0.12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9.86 ± 2.59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07 ± 5.74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.37 ± 0.25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2.33 ± 5.51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9.67 ± 8.9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67 ± 1.59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83± 1.26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2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67 ± 2.52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0.00 ± 1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3 ± 1.42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89 ± 2.56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10 ± 5.57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55 ± 0.14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7.00 ± 8.00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0.33 ± 5.1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30 ± 2.05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83± 1.53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37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00 ± 3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1.00 ± 1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00 ± 1.21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.03 ± 2.52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42 ± 5.32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87 ± 0.05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1.67 ± 4.51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9.57 ± 4.05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12 ± 1.00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33± 2.08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5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00 ± 2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0.00 ± 1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3 ± 0.19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78 ± 1.34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45 ± 4.19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58 ± 0.15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6.00 ± 4.00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3.00 ± 1.9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28 ± 2.05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50± 1.32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 xml:space="preserve">DOV- 1 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3.33 ± 3.51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0.33 ± 3.51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00 ± 0.63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78 ± 0.15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45 ± 4.51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5 ± 0.03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9.00 ± 1.00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5.00 ± 3.71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46 ± 0.75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0.75± 1.52</w:t>
            </w:r>
          </w:p>
        </w:tc>
      </w:tr>
      <w:tr w:rsidR="00D95D91" w:rsidRPr="00D95D91" w:rsidTr="008E1100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4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 ± 1.00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33 ± 1.53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33 ± 1.39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88 ± 1.37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52 ± 4.12</w:t>
            </w:r>
          </w:p>
        </w:tc>
        <w:tc>
          <w:tcPr>
            <w:tcW w:w="1157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82 ± 0.01</w:t>
            </w:r>
          </w:p>
        </w:tc>
        <w:tc>
          <w:tcPr>
            <w:tcW w:w="1492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9.00 ± 2.00</w:t>
            </w:r>
          </w:p>
        </w:tc>
        <w:tc>
          <w:tcPr>
            <w:tcW w:w="1492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8.63 ± 6.61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03 ± 0.68</w:t>
            </w:r>
          </w:p>
        </w:tc>
        <w:tc>
          <w:tcPr>
            <w:tcW w:w="1252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7.67± 2.52</w:t>
            </w:r>
          </w:p>
        </w:tc>
      </w:tr>
      <w:tr w:rsidR="00D95D91" w:rsidRPr="00D95D91" w:rsidTr="008E1100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Tester</w:t>
            </w:r>
          </w:p>
        </w:tc>
        <w:tc>
          <w:tcPr>
            <w:tcW w:w="13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95D91" w:rsidRPr="00D95D91" w:rsidTr="008E1100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Pusa Sawani</w:t>
            </w:r>
          </w:p>
        </w:tc>
        <w:tc>
          <w:tcPr>
            <w:tcW w:w="1323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3.00 ±  2.00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00 ± 3.00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67 ± 7.67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26 ± 0.14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27 ± 4.13</w:t>
            </w:r>
          </w:p>
        </w:tc>
        <w:tc>
          <w:tcPr>
            <w:tcW w:w="1157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61 ± 0.05</w:t>
            </w:r>
          </w:p>
        </w:tc>
        <w:tc>
          <w:tcPr>
            <w:tcW w:w="149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8.00 ± 7.00</w:t>
            </w:r>
          </w:p>
        </w:tc>
        <w:tc>
          <w:tcPr>
            <w:tcW w:w="149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3.00 ± 5.10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20 ± 0.68</w:t>
            </w:r>
          </w:p>
        </w:tc>
        <w:tc>
          <w:tcPr>
            <w:tcW w:w="125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7.50± 4.67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Pusa Bhindi- 5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 ± 4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6.00 ± 3.0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67 ± 6.67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71 ± 1.41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37 ± 6.47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7 ± 0.08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1.67 ± 11.93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0.00 ± 10.41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47 ± 0.96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.00± 1.15</w:t>
            </w:r>
          </w:p>
        </w:tc>
      </w:tr>
      <w:tr w:rsidR="00D95D91" w:rsidRPr="00D95D91" w:rsidTr="008E1100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Pusa A-4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1.00 ± 3.00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00 ± 2.00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00 ± 7.00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25 ± 2.22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56 ± 3.84</w:t>
            </w:r>
          </w:p>
        </w:tc>
        <w:tc>
          <w:tcPr>
            <w:tcW w:w="1157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9 ± 0.17</w:t>
            </w:r>
          </w:p>
        </w:tc>
        <w:tc>
          <w:tcPr>
            <w:tcW w:w="1492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6.67 ± 1.53</w:t>
            </w:r>
          </w:p>
        </w:tc>
        <w:tc>
          <w:tcPr>
            <w:tcW w:w="1492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0.00 ± 6.10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.04 ± 1.06</w:t>
            </w:r>
          </w:p>
        </w:tc>
        <w:tc>
          <w:tcPr>
            <w:tcW w:w="1252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58± 2.60</w:t>
            </w:r>
          </w:p>
        </w:tc>
      </w:tr>
      <w:tr w:rsidR="00D95D91" w:rsidRPr="00D95D91" w:rsidTr="008E1100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1323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62</w:t>
            </w:r>
          </w:p>
        </w:tc>
        <w:tc>
          <w:tcPr>
            <w:tcW w:w="124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9.74</w:t>
            </w:r>
          </w:p>
        </w:tc>
        <w:tc>
          <w:tcPr>
            <w:tcW w:w="124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82</w:t>
            </w:r>
          </w:p>
        </w:tc>
        <w:tc>
          <w:tcPr>
            <w:tcW w:w="124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91</w:t>
            </w:r>
          </w:p>
        </w:tc>
        <w:tc>
          <w:tcPr>
            <w:tcW w:w="124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51</w:t>
            </w:r>
          </w:p>
        </w:tc>
        <w:tc>
          <w:tcPr>
            <w:tcW w:w="115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4</w:t>
            </w:r>
          </w:p>
        </w:tc>
        <w:tc>
          <w:tcPr>
            <w:tcW w:w="149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1.51</w:t>
            </w:r>
          </w:p>
        </w:tc>
        <w:tc>
          <w:tcPr>
            <w:tcW w:w="149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7.22</w:t>
            </w:r>
          </w:p>
        </w:tc>
        <w:tc>
          <w:tcPr>
            <w:tcW w:w="124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13</w:t>
            </w:r>
          </w:p>
        </w:tc>
        <w:tc>
          <w:tcPr>
            <w:tcW w:w="125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.24</w:t>
            </w:r>
          </w:p>
        </w:tc>
      </w:tr>
      <w:tr w:rsidR="00D95D91" w:rsidRPr="00D95D91" w:rsidTr="008E1100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Range</w:t>
            </w:r>
          </w:p>
        </w:tc>
        <w:tc>
          <w:tcPr>
            <w:tcW w:w="1323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0.00-45.33</w:t>
            </w:r>
          </w:p>
        </w:tc>
        <w:tc>
          <w:tcPr>
            <w:tcW w:w="1241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-52.67</w:t>
            </w:r>
          </w:p>
        </w:tc>
        <w:tc>
          <w:tcPr>
            <w:tcW w:w="1241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.33-11.33</w:t>
            </w:r>
          </w:p>
        </w:tc>
        <w:tc>
          <w:tcPr>
            <w:tcW w:w="1241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2-18.76</w:t>
            </w:r>
          </w:p>
        </w:tc>
        <w:tc>
          <w:tcPr>
            <w:tcW w:w="1241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67-13.33</w:t>
            </w:r>
          </w:p>
        </w:tc>
        <w:tc>
          <w:tcPr>
            <w:tcW w:w="1157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38-1.98</w:t>
            </w:r>
          </w:p>
        </w:tc>
        <w:tc>
          <w:tcPr>
            <w:tcW w:w="1492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8.67-146.00</w:t>
            </w:r>
          </w:p>
        </w:tc>
        <w:tc>
          <w:tcPr>
            <w:tcW w:w="1492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3.97-240.00</w:t>
            </w:r>
          </w:p>
        </w:tc>
        <w:tc>
          <w:tcPr>
            <w:tcW w:w="1241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12-14.04</w:t>
            </w:r>
          </w:p>
        </w:tc>
        <w:tc>
          <w:tcPr>
            <w:tcW w:w="1252" w:type="dxa"/>
            <w:tcBorders>
              <w:top w:val="nil"/>
            </w:tcBorders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0.00-57.50</w:t>
            </w:r>
          </w:p>
        </w:tc>
      </w:tr>
      <w:tr w:rsidR="00D95D91" w:rsidRPr="00D95D91" w:rsidTr="00D87364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CD (5%)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.98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.2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3.79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.87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3.21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.00</w:t>
            </w:r>
          </w:p>
        </w:tc>
        <w:tc>
          <w:tcPr>
            <w:tcW w:w="1241" w:type="dxa"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.579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3.38</w:t>
            </w:r>
          </w:p>
        </w:tc>
      </w:tr>
      <w:tr w:rsidR="00D95D91" w:rsidRPr="00D95D91" w:rsidTr="00D87364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CV</w:t>
            </w:r>
          </w:p>
        </w:tc>
        <w:tc>
          <w:tcPr>
            <w:tcW w:w="1323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3.94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.54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.50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56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14</w:t>
            </w:r>
          </w:p>
        </w:tc>
        <w:tc>
          <w:tcPr>
            <w:tcW w:w="11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22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58</w:t>
            </w:r>
          </w:p>
        </w:tc>
        <w:tc>
          <w:tcPr>
            <w:tcW w:w="149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13</w:t>
            </w:r>
          </w:p>
        </w:tc>
        <w:tc>
          <w:tcPr>
            <w:tcW w:w="1241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64</w:t>
            </w:r>
          </w:p>
        </w:tc>
        <w:tc>
          <w:tcPr>
            <w:tcW w:w="1252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29</w:t>
            </w:r>
          </w:p>
        </w:tc>
      </w:tr>
    </w:tbl>
    <w:p w:rsidR="00D95D91" w:rsidRPr="00D95D91" w:rsidRDefault="00D95D91" w:rsidP="00D95D91">
      <w:pPr>
        <w:tabs>
          <w:tab w:val="left" w:pos="5010"/>
        </w:tabs>
        <w:spacing w:line="360" w:lineRule="auto"/>
        <w:rPr>
          <w:rFonts w:ascii="Times New Roman" w:eastAsia="Calibri" w:hAnsi="Times New Roman" w:cs="Times New Roman"/>
          <w:b/>
        </w:rPr>
      </w:pPr>
      <w:r w:rsidRPr="00D95D91">
        <w:rPr>
          <w:rFonts w:ascii="Times New Roman" w:eastAsia="Calibri" w:hAnsi="Times New Roman" w:cs="Times New Roman"/>
          <w:b/>
        </w:rPr>
        <w:tab/>
      </w:r>
    </w:p>
    <w:tbl>
      <w:tblPr>
        <w:tblStyle w:val="PlainTable21"/>
        <w:tblpPr w:leftFromText="180" w:rightFromText="180" w:vertAnchor="text" w:horzAnchor="margin" w:tblpY="-17"/>
        <w:tblW w:w="14508" w:type="dxa"/>
        <w:tblLayout w:type="fixed"/>
        <w:tblLook w:val="06A0" w:firstRow="1" w:lastRow="0" w:firstColumn="1" w:lastColumn="0" w:noHBand="1" w:noVBand="1"/>
      </w:tblPr>
      <w:tblGrid>
        <w:gridCol w:w="2988"/>
        <w:gridCol w:w="1260"/>
        <w:gridCol w:w="1260"/>
        <w:gridCol w:w="1170"/>
        <w:gridCol w:w="1086"/>
        <w:gridCol w:w="1174"/>
        <w:gridCol w:w="994"/>
        <w:gridCol w:w="1156"/>
        <w:gridCol w:w="1136"/>
        <w:gridCol w:w="1127"/>
        <w:gridCol w:w="1157"/>
      </w:tblGrid>
      <w:tr w:rsidR="00D95D91" w:rsidRPr="00D95D91" w:rsidTr="00D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Hybrid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ays to first flower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ays to 50% flower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Node at first flower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verage fruit weight (g)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Fruit length (cm)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Fruit diameter (cm)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Plant height (cm)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Yield per plant (g)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Number of fruits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</w:p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IC- 685583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.59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45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92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3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3.9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32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59.0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IC- 685583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0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2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67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38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2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9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90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2.08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IC- 685583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0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33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00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52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9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63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8.75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rka Anamika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9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.22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10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9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0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0.23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19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7.83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rka Anamika x Pusa Bhindi-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1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1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29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71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9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9.5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64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2.17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rka Anamika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0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00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90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9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00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8.5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92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3.67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33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67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00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17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3.3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3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36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.33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92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1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9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.33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33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9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6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4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.67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0.0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92 x 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0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.33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00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9.3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35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.00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.08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VRO- 6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2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66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11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9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5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0.33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95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31.25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VRO- 6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67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05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21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58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2.3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5.13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.07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8.0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VRO- 6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1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33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00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53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3.3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91.6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83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6.58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67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65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89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92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8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23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1.17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2.67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19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12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58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7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9.7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.87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6.5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1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67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00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50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5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0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5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39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5.0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2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67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43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66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2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5.2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4.16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4.83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2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33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28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68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4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4.4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87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3.17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2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67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57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5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31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4.58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37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1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.89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65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95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8.3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5.9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72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3.33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37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3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1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67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.40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05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5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59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3.58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37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1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.67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17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1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4.6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38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4.17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5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33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67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67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78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65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8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8.5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87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3.25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5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3.33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67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67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88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1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58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9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1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65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4.33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5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1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33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00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17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6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2.3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1.6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63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7.5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1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6.33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52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19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4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0.6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.45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24.0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1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.58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44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93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3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0.67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91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7.0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1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1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67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50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9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3.3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6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98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17.5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4 X Pusa Sawani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33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8.33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29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33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85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7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0.53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05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43.33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4 X Pusa Bhindi- 5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5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9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00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.76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1.06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98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1.67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0.33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61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26.75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4 x Pusa A-4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3.00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00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.67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0.57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1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6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60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D95D91">
              <w:rPr>
                <w:rFonts w:ascii="Times New Roman" w:hAnsi="Times New Roman" w:cs="Times New Roman"/>
                <w:bCs/>
              </w:rPr>
              <w:t>30.5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1260" w:type="dxa"/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2.29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7.99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42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94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9.99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73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4.23</w:t>
            </w:r>
          </w:p>
        </w:tc>
        <w:tc>
          <w:tcPr>
            <w:tcW w:w="1136" w:type="dxa"/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72.01</w:t>
            </w:r>
          </w:p>
        </w:tc>
        <w:tc>
          <w:tcPr>
            <w:tcW w:w="1127" w:type="dxa"/>
            <w:noWrap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66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3.24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Range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0.00-45.33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4.00-52.67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.33-11.33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32-18.76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67-13.33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38-1.98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58.67-146.00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3.97-240.00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72-17.67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0.00-59.00</w:t>
            </w:r>
          </w:p>
        </w:tc>
      </w:tr>
      <w:tr w:rsidR="00D95D91" w:rsidRPr="00D95D91" w:rsidTr="00D87364">
        <w:trPr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CD (5%)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.92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3.26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85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.77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3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20.39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3.21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.02</w:t>
            </w:r>
          </w:p>
        </w:tc>
      </w:tr>
      <w:tr w:rsidR="00D95D91" w:rsidRPr="00D95D91" w:rsidTr="00D87364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CV</w:t>
            </w:r>
          </w:p>
        </w:tc>
        <w:tc>
          <w:tcPr>
            <w:tcW w:w="1260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.21</w:t>
            </w:r>
          </w:p>
        </w:tc>
        <w:tc>
          <w:tcPr>
            <w:tcW w:w="126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4.24</w:t>
            </w:r>
          </w:p>
        </w:tc>
        <w:tc>
          <w:tcPr>
            <w:tcW w:w="1170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24</w:t>
            </w:r>
          </w:p>
        </w:tc>
        <w:tc>
          <w:tcPr>
            <w:tcW w:w="108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2.11</w:t>
            </w:r>
          </w:p>
        </w:tc>
        <w:tc>
          <w:tcPr>
            <w:tcW w:w="117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8.69</w:t>
            </w:r>
          </w:p>
        </w:tc>
        <w:tc>
          <w:tcPr>
            <w:tcW w:w="994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28</w:t>
            </w:r>
          </w:p>
        </w:tc>
        <w:tc>
          <w:tcPr>
            <w:tcW w:w="1156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6.03</w:t>
            </w:r>
          </w:p>
        </w:tc>
        <w:tc>
          <w:tcPr>
            <w:tcW w:w="1136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7.24</w:t>
            </w:r>
          </w:p>
        </w:tc>
        <w:tc>
          <w:tcPr>
            <w:tcW w:w="112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5.45</w:t>
            </w:r>
          </w:p>
        </w:tc>
        <w:tc>
          <w:tcPr>
            <w:tcW w:w="1157" w:type="dxa"/>
            <w:vAlign w:val="center"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18.51</w:t>
            </w:r>
          </w:p>
        </w:tc>
      </w:tr>
    </w:tbl>
    <w:p w:rsidR="00D95D91" w:rsidRPr="00D95D91" w:rsidRDefault="00D95D91" w:rsidP="00D95D91">
      <w:pPr>
        <w:tabs>
          <w:tab w:val="left" w:pos="1290"/>
        </w:tabs>
        <w:spacing w:after="200" w:line="276" w:lineRule="auto"/>
        <w:rPr>
          <w:rFonts w:ascii="Times New Roman" w:eastAsia="Calibri" w:hAnsi="Times New Roman" w:cs="Times New Roman"/>
        </w:rPr>
        <w:sectPr w:rsidR="00D95D91" w:rsidRPr="00D95D91" w:rsidSect="00D87364">
          <w:pgSz w:w="15840" w:h="12240" w:orient="landscape"/>
          <w:pgMar w:top="1440" w:right="1080" w:bottom="634" w:left="1080" w:header="1008" w:footer="720" w:gutter="0"/>
          <w:cols w:space="720"/>
          <w:docGrid w:linePitch="360"/>
        </w:sectPr>
      </w:pPr>
    </w:p>
    <w:p w:rsidR="00D95D91" w:rsidRPr="00D95D91" w:rsidRDefault="001911DB" w:rsidP="00D95D91">
      <w:pPr>
        <w:spacing w:after="0" w:line="240" w:lineRule="auto"/>
        <w:ind w:hanging="9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Table S6</w:t>
      </w:r>
      <w:r w:rsidR="00D95D91" w:rsidRPr="00D95D91">
        <w:rPr>
          <w:rFonts w:ascii="Times New Roman" w:eastAsia="Times New Roman" w:hAnsi="Times New Roman" w:cs="Times New Roman"/>
          <w:b/>
        </w:rPr>
        <w:t>. Details of PDI, RV and CI of 30 hybrids and their parents for YVMV disease of okra</w:t>
      </w:r>
    </w:p>
    <w:tbl>
      <w:tblPr>
        <w:tblStyle w:val="PlainTable21"/>
        <w:tblW w:w="10377" w:type="dxa"/>
        <w:tblInd w:w="18" w:type="dxa"/>
        <w:tblLook w:val="06A0" w:firstRow="1" w:lastRow="0" w:firstColumn="1" w:lastColumn="0" w:noHBand="1" w:noVBand="1"/>
      </w:tblPr>
      <w:tblGrid>
        <w:gridCol w:w="3644"/>
        <w:gridCol w:w="1818"/>
        <w:gridCol w:w="1729"/>
        <w:gridCol w:w="1729"/>
        <w:gridCol w:w="1457"/>
      </w:tblGrid>
      <w:tr w:rsidR="00D95D91" w:rsidRPr="00D95D91" w:rsidTr="00D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Parents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Percent Disease Incidence (PDI)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Response Value (RV)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Coefficient of Infection (CI)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isease reaction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IC- 685583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45.0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Arka Anamika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39.33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VRO- 6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7.67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7.67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2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13.67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37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6.67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5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9.5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S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 xml:space="preserve">DOV- 1 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7.67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S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4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7.67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S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Pusa Sawani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76.67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S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Pusa Bhindi- 5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6.67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4" w:type="dxa"/>
            <w:noWrap/>
            <w:vAlign w:val="center"/>
            <w:hideMark/>
          </w:tcPr>
          <w:p w:rsidR="00D95D91" w:rsidRPr="00D95D91" w:rsidRDefault="00D95D91" w:rsidP="00D95D91">
            <w:pPr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Pusa A-4</w:t>
            </w:r>
          </w:p>
        </w:tc>
        <w:tc>
          <w:tcPr>
            <w:tcW w:w="1818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38.33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1729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457" w:type="dxa"/>
            <w:noWrap/>
            <w:vAlign w:val="center"/>
            <w:hideMark/>
          </w:tcPr>
          <w:p w:rsidR="00D95D91" w:rsidRPr="00D95D91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MS</w:t>
            </w:r>
          </w:p>
        </w:tc>
      </w:tr>
    </w:tbl>
    <w:p w:rsidR="00D95D91" w:rsidRPr="00D95D91" w:rsidRDefault="00D95D91" w:rsidP="00D95D91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:rsidR="00D95D91" w:rsidRPr="00D95D91" w:rsidRDefault="00D95D91" w:rsidP="00D95D91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D95D91">
        <w:rPr>
          <w:rFonts w:ascii="Times New Roman" w:eastAsia="Times New Roman" w:hAnsi="Times New Roman" w:cs="Times New Roman"/>
          <w:b/>
        </w:rPr>
        <w:t>Contd…</w:t>
      </w:r>
    </w:p>
    <w:tbl>
      <w:tblPr>
        <w:tblW w:w="10370" w:type="dxa"/>
        <w:tblInd w:w="18" w:type="dxa"/>
        <w:tblLook w:val="04A0" w:firstRow="1" w:lastRow="0" w:firstColumn="1" w:lastColumn="0" w:noHBand="0" w:noVBand="1"/>
      </w:tblPr>
      <w:tblGrid>
        <w:gridCol w:w="3619"/>
        <w:gridCol w:w="1836"/>
        <w:gridCol w:w="1787"/>
        <w:gridCol w:w="1698"/>
        <w:gridCol w:w="1430"/>
      </w:tblGrid>
      <w:tr w:rsidR="00D95D91" w:rsidRPr="00D95D91" w:rsidTr="00D87364">
        <w:trPr>
          <w:trHeight w:val="190"/>
        </w:trPr>
        <w:tc>
          <w:tcPr>
            <w:tcW w:w="3619" w:type="dxa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95D91">
              <w:rPr>
                <w:rFonts w:ascii="Times New Roman" w:eastAsia="Times New Roman" w:hAnsi="Times New Roman" w:cs="Times New Roman"/>
                <w:b/>
                <w:bCs/>
              </w:rPr>
              <w:t>Parents</w:t>
            </w:r>
          </w:p>
        </w:tc>
        <w:tc>
          <w:tcPr>
            <w:tcW w:w="1836" w:type="dxa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95D91">
              <w:rPr>
                <w:rFonts w:ascii="Times New Roman" w:eastAsia="Times New Roman" w:hAnsi="Times New Roman" w:cs="Times New Roman"/>
                <w:b/>
                <w:bCs/>
              </w:rPr>
              <w:t>Percent Disease Incidence (PDI)</w:t>
            </w:r>
          </w:p>
        </w:tc>
        <w:tc>
          <w:tcPr>
            <w:tcW w:w="1787" w:type="dxa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95D91">
              <w:rPr>
                <w:rFonts w:ascii="Times New Roman" w:eastAsia="Times New Roman" w:hAnsi="Times New Roman" w:cs="Times New Roman"/>
                <w:b/>
                <w:bCs/>
              </w:rPr>
              <w:t>Response Value (RV)</w:t>
            </w:r>
          </w:p>
        </w:tc>
        <w:tc>
          <w:tcPr>
            <w:tcW w:w="1698" w:type="dxa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95D91">
              <w:rPr>
                <w:rFonts w:ascii="Times New Roman" w:eastAsia="Times New Roman" w:hAnsi="Times New Roman" w:cs="Times New Roman"/>
                <w:b/>
                <w:bCs/>
              </w:rPr>
              <w:t>Coefficient of Infection (CI)</w:t>
            </w:r>
          </w:p>
        </w:tc>
        <w:tc>
          <w:tcPr>
            <w:tcW w:w="1430" w:type="dxa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95D91">
              <w:rPr>
                <w:rFonts w:ascii="Times New Roman" w:eastAsia="Times New Roman" w:hAnsi="Times New Roman" w:cs="Times New Roman"/>
                <w:b/>
                <w:bCs/>
              </w:rPr>
              <w:t>Disease reaction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IC- 685583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78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7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S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IC- 685583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8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IC- 685583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5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rka Anamika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5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rka Anamika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8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Arka Anamika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7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92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92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0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92 x 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VRO- 6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1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7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S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VRO- 6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2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VRO- 6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6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2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5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2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6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2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0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62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9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62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2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62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8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37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6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37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4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37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6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H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25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7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7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25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8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25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5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1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2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7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S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1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4.00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5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1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3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7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R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64 X Pusa Sawani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3.33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S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64 X Pusa Bhindi- 5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5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7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S</w:t>
            </w:r>
          </w:p>
        </w:tc>
      </w:tr>
      <w:tr w:rsidR="00D95D91" w:rsidRPr="00D95D91" w:rsidTr="00D87364">
        <w:trPr>
          <w:trHeight w:val="190"/>
        </w:trPr>
        <w:tc>
          <w:tcPr>
            <w:tcW w:w="3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D95D91">
              <w:rPr>
                <w:rFonts w:ascii="Times New Roman" w:eastAsia="Times New Roman" w:hAnsi="Times New Roman" w:cs="Times New Roman"/>
                <w:b/>
              </w:rPr>
              <w:t>DOV- 64 x Pusa A-4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40.67</w:t>
            </w:r>
          </w:p>
        </w:tc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0.7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5D91" w:rsidRPr="00D95D91" w:rsidRDefault="00D95D91" w:rsidP="00D95D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MS</w:t>
            </w:r>
          </w:p>
        </w:tc>
      </w:tr>
    </w:tbl>
    <w:p w:rsidR="00D95D91" w:rsidRPr="00D95D91" w:rsidRDefault="00D95D91" w:rsidP="00D95D91">
      <w:pPr>
        <w:tabs>
          <w:tab w:val="left" w:pos="90"/>
        </w:tabs>
        <w:spacing w:after="0" w:line="240" w:lineRule="auto"/>
        <w:ind w:right="-990"/>
        <w:rPr>
          <w:rFonts w:ascii="Times New Roman" w:eastAsia="Times New Roman" w:hAnsi="Times New Roman" w:cs="Times New Roman"/>
        </w:rPr>
      </w:pPr>
      <w:r w:rsidRPr="00D95D91">
        <w:rPr>
          <w:rFonts w:ascii="Times New Roman" w:eastAsia="Times New Roman" w:hAnsi="Times New Roman" w:cs="Times New Roman"/>
        </w:rPr>
        <w:t>[HR = Highly Resistant; R = Resistant; MR = Moderately Resistant; MS = Moderately Susceptible; S = Susceptible]</w:t>
      </w:r>
    </w:p>
    <w:p w:rsidR="00D95D91" w:rsidRPr="00D95D91" w:rsidRDefault="00D95D91" w:rsidP="00D95D91">
      <w:pPr>
        <w:tabs>
          <w:tab w:val="left" w:pos="1290"/>
        </w:tabs>
        <w:spacing w:after="200" w:line="276" w:lineRule="auto"/>
        <w:rPr>
          <w:rFonts w:ascii="Times New Roman" w:eastAsia="Calibri" w:hAnsi="Times New Roman" w:cs="Times New Roman"/>
        </w:rPr>
      </w:pPr>
    </w:p>
    <w:p w:rsidR="00D95D91" w:rsidRPr="00D95D91" w:rsidRDefault="00D95D91" w:rsidP="00D95D91">
      <w:pPr>
        <w:spacing w:after="200" w:line="276" w:lineRule="auto"/>
        <w:rPr>
          <w:rFonts w:ascii="Times New Roman" w:eastAsia="Calibri" w:hAnsi="Times New Roman" w:cs="Times New Roman"/>
        </w:rPr>
        <w:sectPr w:rsidR="00D95D91" w:rsidRPr="00D95D91" w:rsidSect="00D87364">
          <w:pgSz w:w="12240" w:h="15840"/>
          <w:pgMar w:top="1080" w:right="634" w:bottom="1080" w:left="1440" w:header="1008" w:footer="720" w:gutter="0"/>
          <w:cols w:space="720"/>
          <w:docGrid w:linePitch="360"/>
        </w:sectPr>
      </w:pPr>
    </w:p>
    <w:p w:rsidR="00D95D91" w:rsidRPr="00D95D91" w:rsidRDefault="001911DB" w:rsidP="00651DE9">
      <w:pPr>
        <w:spacing w:after="0"/>
        <w:ind w:left="-180" w:firstLine="18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</w:rPr>
        <w:lastRenderedPageBreak/>
        <w:t>Table S7</w:t>
      </w:r>
      <w:r w:rsidR="00D95D91" w:rsidRPr="00D95D91">
        <w:rPr>
          <w:rFonts w:ascii="Times New Roman" w:eastAsia="Calibri" w:hAnsi="Times New Roman" w:cs="Times New Roman"/>
          <w:b/>
        </w:rPr>
        <w:t>. SCA effect of hybrids for yield and its attributing traits in okra</w:t>
      </w:r>
    </w:p>
    <w:tbl>
      <w:tblPr>
        <w:tblStyle w:val="PlainTable21"/>
        <w:tblW w:w="14190" w:type="dxa"/>
        <w:tblLook w:val="06A0" w:firstRow="1" w:lastRow="0" w:firstColumn="1" w:lastColumn="0" w:noHBand="1" w:noVBand="1"/>
      </w:tblPr>
      <w:tblGrid>
        <w:gridCol w:w="3111"/>
        <w:gridCol w:w="1099"/>
        <w:gridCol w:w="1055"/>
        <w:gridCol w:w="959"/>
        <w:gridCol w:w="1240"/>
        <w:gridCol w:w="1046"/>
        <w:gridCol w:w="1168"/>
        <w:gridCol w:w="1126"/>
        <w:gridCol w:w="1171"/>
        <w:gridCol w:w="1116"/>
        <w:gridCol w:w="1099"/>
      </w:tblGrid>
      <w:tr w:rsidR="00D95D91" w:rsidRPr="00D95D91" w:rsidTr="005074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Hybrids</w:t>
            </w:r>
          </w:p>
        </w:tc>
        <w:tc>
          <w:tcPr>
            <w:tcW w:w="1099" w:type="dxa"/>
            <w:noWrap/>
            <w:vAlign w:val="center"/>
            <w:hideMark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ays to first flower</w:t>
            </w:r>
          </w:p>
        </w:tc>
        <w:tc>
          <w:tcPr>
            <w:tcW w:w="1055" w:type="dxa"/>
            <w:noWrap/>
            <w:vAlign w:val="center"/>
            <w:hideMark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ays to 50% flower</w:t>
            </w:r>
          </w:p>
        </w:tc>
        <w:tc>
          <w:tcPr>
            <w:tcW w:w="959" w:type="dxa"/>
            <w:vAlign w:val="center"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Node at first flower</w:t>
            </w:r>
          </w:p>
        </w:tc>
        <w:tc>
          <w:tcPr>
            <w:tcW w:w="1240" w:type="dxa"/>
            <w:vAlign w:val="center"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verage fruit weight (g)</w:t>
            </w:r>
          </w:p>
        </w:tc>
        <w:tc>
          <w:tcPr>
            <w:tcW w:w="1046" w:type="dxa"/>
            <w:vAlign w:val="center"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Fruit length (cm)</w:t>
            </w:r>
          </w:p>
        </w:tc>
        <w:tc>
          <w:tcPr>
            <w:tcW w:w="1168" w:type="dxa"/>
            <w:vAlign w:val="center"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Fruit diameter (cm)</w:t>
            </w:r>
          </w:p>
        </w:tc>
        <w:tc>
          <w:tcPr>
            <w:tcW w:w="1126" w:type="dxa"/>
            <w:vAlign w:val="center"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Plant height (cm)</w:t>
            </w:r>
          </w:p>
        </w:tc>
        <w:tc>
          <w:tcPr>
            <w:tcW w:w="1171" w:type="dxa"/>
            <w:noWrap/>
            <w:vAlign w:val="center"/>
            <w:hideMark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Yield per plant (g)</w:t>
            </w:r>
          </w:p>
        </w:tc>
        <w:tc>
          <w:tcPr>
            <w:tcW w:w="1116" w:type="dxa"/>
            <w:vAlign w:val="center"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Number of fruits per plant</w:t>
            </w:r>
          </w:p>
        </w:tc>
        <w:tc>
          <w:tcPr>
            <w:tcW w:w="1099" w:type="dxa"/>
            <w:vAlign w:val="center"/>
          </w:tcPr>
          <w:p w:rsidR="00D95D91" w:rsidRPr="00D95D91" w:rsidRDefault="00D95D91" w:rsidP="005074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CI (%)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IC- 685583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72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4.46*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31*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5**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0.55**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80**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7.03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IC- 685583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34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4.23*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57*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8**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96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9.93**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5.32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IC- 685583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71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62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87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3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26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3.88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86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1.71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rka Anamika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4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8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3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89*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0.44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59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6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rka Anamika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46*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5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96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5.78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02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46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Arka Anamika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43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9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88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4.66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42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82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92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9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2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8.48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49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8.17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92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60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2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1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54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5.18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7.08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5.07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92 x 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7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64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15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55*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4.66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39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3.10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VRO- 6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72*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40*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44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1.90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17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7.28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VRO- 6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8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54*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3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10*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66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10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40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VRO- 6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87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17*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32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4.56*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3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5.88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1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3.50**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16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21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8*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52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5.22*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5.09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3.23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3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0.57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4.82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1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4.65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5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6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2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61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8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88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44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2.12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55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8.06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2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71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4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4.49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4.17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9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4.85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2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16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3.34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7.95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6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3.21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37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7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44*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7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7.48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68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39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37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1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27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60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1.06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43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37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8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1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57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3.58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4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5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83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73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7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30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5.08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5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0.48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5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10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8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76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86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58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5.18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25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3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3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23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3.22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3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5.29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1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1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7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4.90*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2.12*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2**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64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4.17**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86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1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4.75*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04**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5.04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7.20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4.22**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3.29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1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62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8.83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4.15**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4 X Pusa Sawani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02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16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78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2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11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4 X Pusa Bhindi- 5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32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2.28*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4*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3.04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4.63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1.17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90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DOV- 64 x Pusa A-4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50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3.12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5.01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0.21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SEm.(sij)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3.66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6.88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868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332</w:t>
            </w:r>
          </w:p>
        </w:tc>
      </w:tr>
      <w:tr w:rsidR="00D95D91" w:rsidRPr="00D95D91" w:rsidTr="00507455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noWrap/>
            <w:vAlign w:val="center"/>
            <w:hideMark/>
          </w:tcPr>
          <w:p w:rsidR="00D95D91" w:rsidRPr="00D95D91" w:rsidRDefault="00D95D91" w:rsidP="005074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95D91">
              <w:rPr>
                <w:rFonts w:ascii="Times New Roman" w:hAnsi="Times New Roman" w:cs="Times New Roman"/>
                <w:sz w:val="20"/>
                <w:szCs w:val="20"/>
              </w:rPr>
              <w:t>SEm.(sij - sji)</w:t>
            </w:r>
          </w:p>
        </w:tc>
        <w:tc>
          <w:tcPr>
            <w:tcW w:w="1099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99</w:t>
            </w:r>
          </w:p>
        </w:tc>
        <w:tc>
          <w:tcPr>
            <w:tcW w:w="1055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68</w:t>
            </w:r>
          </w:p>
        </w:tc>
        <w:tc>
          <w:tcPr>
            <w:tcW w:w="95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240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104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1168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12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5.17</w:t>
            </w:r>
          </w:p>
        </w:tc>
        <w:tc>
          <w:tcPr>
            <w:tcW w:w="1171" w:type="dxa"/>
            <w:noWrap/>
            <w:hideMark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9.73</w:t>
            </w:r>
          </w:p>
        </w:tc>
        <w:tc>
          <w:tcPr>
            <w:tcW w:w="1116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503</w:t>
            </w:r>
          </w:p>
        </w:tc>
        <w:tc>
          <w:tcPr>
            <w:tcW w:w="1099" w:type="dxa"/>
          </w:tcPr>
          <w:p w:rsidR="00D95D91" w:rsidRPr="00507455" w:rsidRDefault="00D95D91" w:rsidP="00D95D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1.884</w:t>
            </w:r>
          </w:p>
        </w:tc>
      </w:tr>
    </w:tbl>
    <w:p w:rsidR="00D95D91" w:rsidRPr="00D95D91" w:rsidRDefault="00D95D91" w:rsidP="00D95D91">
      <w:pPr>
        <w:spacing w:after="0"/>
        <w:rPr>
          <w:rFonts w:ascii="Times New Roman" w:eastAsia="Calibri" w:hAnsi="Times New Roman" w:cs="Times New Roman"/>
        </w:rPr>
      </w:pPr>
      <w:r w:rsidRPr="00D95D91">
        <w:rPr>
          <w:rFonts w:ascii="Times New Roman" w:eastAsia="Calibri" w:hAnsi="Times New Roman" w:cs="Times New Roman"/>
        </w:rPr>
        <w:t>*, ** significant at 5% and significant at 1% probability levels, respectively</w:t>
      </w:r>
    </w:p>
    <w:p w:rsidR="00D95D91" w:rsidRPr="00D95D91" w:rsidRDefault="00D95D91" w:rsidP="00D95D91">
      <w:pPr>
        <w:rPr>
          <w:rFonts w:ascii="Times New Roman" w:eastAsia="Calibri" w:hAnsi="Times New Roman" w:cs="Times New Roman"/>
          <w:b/>
        </w:rPr>
        <w:sectPr w:rsidR="00D95D91" w:rsidRPr="00D95D91" w:rsidSect="00D87364">
          <w:pgSz w:w="15840" w:h="12240" w:orient="landscape"/>
          <w:pgMar w:top="1440" w:right="1080" w:bottom="576" w:left="1080" w:header="1008" w:footer="720" w:gutter="0"/>
          <w:cols w:space="720"/>
          <w:docGrid w:linePitch="360"/>
        </w:sectPr>
      </w:pPr>
    </w:p>
    <w:p w:rsidR="00D87364" w:rsidRDefault="00D87364" w:rsidP="00D95D91">
      <w:pPr>
        <w:spacing w:after="0" w:line="240" w:lineRule="auto"/>
        <w:ind w:firstLine="90"/>
        <w:jc w:val="both"/>
        <w:rPr>
          <w:rFonts w:ascii="Times New Roman" w:eastAsia="Calibri" w:hAnsi="Times New Roman" w:cs="Times New Roman"/>
          <w:b/>
        </w:rPr>
      </w:pPr>
    </w:p>
    <w:p w:rsidR="00D87364" w:rsidRDefault="001911DB" w:rsidP="00651DE9">
      <w:pPr>
        <w:tabs>
          <w:tab w:val="left" w:pos="540"/>
          <w:tab w:val="left" w:pos="900"/>
        </w:tabs>
        <w:spacing w:after="0" w:line="240" w:lineRule="auto"/>
        <w:ind w:left="900" w:right="144" w:hanging="99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able </w:t>
      </w:r>
      <w:r w:rsidR="008B1640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>8</w:t>
      </w:r>
      <w:r w:rsidR="00D87364" w:rsidRPr="00D87364">
        <w:rPr>
          <w:rFonts w:ascii="Times New Roman" w:hAnsi="Times New Roman" w:cs="Times New Roman"/>
          <w:b/>
        </w:rPr>
        <w:t xml:space="preserve">. Promising </w:t>
      </w:r>
      <w:r w:rsidR="00D87364">
        <w:rPr>
          <w:rFonts w:ascii="Times New Roman" w:hAnsi="Times New Roman" w:cs="Times New Roman"/>
          <w:b/>
        </w:rPr>
        <w:t>parents</w:t>
      </w:r>
      <w:r w:rsidR="00D87364" w:rsidRPr="00D87364">
        <w:rPr>
          <w:rFonts w:ascii="Times New Roman" w:hAnsi="Times New Roman" w:cs="Times New Roman"/>
          <w:b/>
        </w:rPr>
        <w:t xml:space="preserve"> of okra </w:t>
      </w:r>
      <w:r w:rsidR="00050F01">
        <w:rPr>
          <w:rFonts w:ascii="Times New Roman" w:hAnsi="Times New Roman" w:cs="Times New Roman"/>
          <w:b/>
        </w:rPr>
        <w:t xml:space="preserve">selected </w:t>
      </w:r>
      <w:r w:rsidR="00D87364" w:rsidRPr="00D87364">
        <w:rPr>
          <w:rFonts w:ascii="Times New Roman" w:hAnsi="Times New Roman" w:cs="Times New Roman"/>
          <w:b/>
        </w:rPr>
        <w:t xml:space="preserve">on the basis of gca effect and </w:t>
      </w:r>
      <w:r w:rsidR="00D87364" w:rsidRPr="00D87364">
        <w:rPr>
          <w:rFonts w:ascii="Times New Roman" w:hAnsi="Times New Roman" w:cs="Times New Roman"/>
          <w:b/>
          <w:i/>
        </w:rPr>
        <w:t>per se</w:t>
      </w:r>
      <w:r w:rsidR="00D87364" w:rsidRPr="00D87364">
        <w:rPr>
          <w:rFonts w:ascii="Times New Roman" w:hAnsi="Times New Roman" w:cs="Times New Roman"/>
          <w:b/>
        </w:rPr>
        <w:t xml:space="preserve"> performance for yield and its</w:t>
      </w:r>
      <w:r w:rsidR="00D87364">
        <w:rPr>
          <w:rFonts w:ascii="Times New Roman" w:hAnsi="Times New Roman" w:cs="Times New Roman"/>
          <w:b/>
        </w:rPr>
        <w:t xml:space="preserve"> </w:t>
      </w:r>
      <w:r w:rsidR="00D87364" w:rsidRPr="00D87364">
        <w:rPr>
          <w:rFonts w:ascii="Times New Roman" w:hAnsi="Times New Roman" w:cs="Times New Roman"/>
          <w:b/>
        </w:rPr>
        <w:t>attributing traits</w:t>
      </w:r>
    </w:p>
    <w:p w:rsidR="00D87364" w:rsidRPr="00D87364" w:rsidRDefault="00D87364" w:rsidP="00D87364">
      <w:pPr>
        <w:tabs>
          <w:tab w:val="left" w:pos="540"/>
          <w:tab w:val="left" w:pos="810"/>
        </w:tabs>
        <w:spacing w:after="0" w:line="240" w:lineRule="auto"/>
        <w:ind w:left="810" w:right="144" w:hanging="900"/>
        <w:jc w:val="both"/>
        <w:rPr>
          <w:rFonts w:ascii="Times New Roman" w:hAnsi="Times New Roman" w:cs="Times New Roman"/>
          <w:b/>
        </w:rPr>
      </w:pPr>
    </w:p>
    <w:tbl>
      <w:tblPr>
        <w:tblStyle w:val="PlainTable212"/>
        <w:tblpPr w:leftFromText="180" w:rightFromText="180" w:vertAnchor="page" w:horzAnchor="margin" w:tblpY="1966"/>
        <w:tblW w:w="10087" w:type="dxa"/>
        <w:tblLook w:val="06A0" w:firstRow="1" w:lastRow="0" w:firstColumn="1" w:lastColumn="0" w:noHBand="1" w:noVBand="1"/>
      </w:tblPr>
      <w:tblGrid>
        <w:gridCol w:w="2160"/>
        <w:gridCol w:w="2340"/>
        <w:gridCol w:w="2430"/>
        <w:gridCol w:w="3157"/>
      </w:tblGrid>
      <w:tr w:rsidR="00D87364" w:rsidRPr="00381F62" w:rsidTr="008B16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Characters</w:t>
            </w:r>
          </w:p>
        </w:tc>
        <w:tc>
          <w:tcPr>
            <w:tcW w:w="2340" w:type="dxa"/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Best parent with gca effect</w:t>
            </w:r>
          </w:p>
        </w:tc>
        <w:tc>
          <w:tcPr>
            <w:tcW w:w="2430" w:type="dxa"/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 xml:space="preserve">Best parent with </w:t>
            </w:r>
            <w:r w:rsidRPr="00507455">
              <w:rPr>
                <w:rFonts w:ascii="Times New Roman" w:hAnsi="Times New Roman" w:cs="Times New Roman"/>
                <w:i/>
                <w:iCs/>
              </w:rPr>
              <w:t xml:space="preserve">per se </w:t>
            </w:r>
            <w:r w:rsidRPr="00507455">
              <w:rPr>
                <w:rFonts w:ascii="Times New Roman" w:hAnsi="Times New Roman" w:cs="Times New Roman"/>
              </w:rPr>
              <w:t>performance</w:t>
            </w:r>
          </w:p>
        </w:tc>
        <w:tc>
          <w:tcPr>
            <w:tcW w:w="3157" w:type="dxa"/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 xml:space="preserve">Best parent based on both gca effect and </w:t>
            </w:r>
            <w:r w:rsidRPr="00507455">
              <w:rPr>
                <w:rFonts w:ascii="Times New Roman" w:hAnsi="Times New Roman" w:cs="Times New Roman"/>
                <w:i/>
                <w:iCs/>
              </w:rPr>
              <w:t xml:space="preserve">per se </w:t>
            </w:r>
            <w:r w:rsidRPr="00507455">
              <w:rPr>
                <w:rFonts w:ascii="Times New Roman" w:hAnsi="Times New Roman" w:cs="Times New Roman"/>
                <w:iCs/>
              </w:rPr>
              <w:t>performance</w:t>
            </w: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noWrap/>
            <w:vAlign w:val="center"/>
            <w:hideMark/>
          </w:tcPr>
          <w:p w:rsidR="00D87364" w:rsidRPr="00507455" w:rsidRDefault="00D87364" w:rsidP="00507455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ays to first flower</w:t>
            </w:r>
          </w:p>
        </w:tc>
        <w:tc>
          <w:tcPr>
            <w:tcW w:w="2340" w:type="dxa"/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A-4 (-1.29)</w:t>
            </w:r>
          </w:p>
        </w:tc>
        <w:tc>
          <w:tcPr>
            <w:tcW w:w="2430" w:type="dxa"/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A-4 (41.00)</w:t>
            </w:r>
          </w:p>
        </w:tc>
        <w:tc>
          <w:tcPr>
            <w:tcW w:w="3157" w:type="dxa"/>
            <w:vMerge w:val="restart"/>
            <w:noWrap/>
            <w:vAlign w:val="center"/>
            <w:hideMark/>
          </w:tcPr>
          <w:p w:rsidR="00D87364" w:rsidRPr="00507455" w:rsidRDefault="00D87364" w:rsidP="008B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A-4</w:t>
            </w: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vAlign w:val="center"/>
            <w:hideMark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Arka Anamika (-1.29)</w:t>
            </w:r>
          </w:p>
        </w:tc>
        <w:tc>
          <w:tcPr>
            <w:tcW w:w="2430" w:type="dxa"/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Bhindi- 5 (42.00)</w:t>
            </w:r>
          </w:p>
        </w:tc>
        <w:tc>
          <w:tcPr>
            <w:tcW w:w="3157" w:type="dxa"/>
            <w:vMerge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-0.73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Sawani (43.00)</w:t>
            </w:r>
          </w:p>
        </w:tc>
        <w:tc>
          <w:tcPr>
            <w:tcW w:w="3157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507455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ays to 50% flower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1 (-1.88)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A-4 (45.00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8B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A-4</w:t>
            </w: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A-4 (-1.49)</w:t>
            </w:r>
          </w:p>
        </w:tc>
        <w:tc>
          <w:tcPr>
            <w:tcW w:w="2430" w:type="dxa"/>
            <w:tcBorders>
              <w:top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Bhindi- 5 (46.00)</w:t>
            </w:r>
          </w:p>
        </w:tc>
        <w:tc>
          <w:tcPr>
            <w:tcW w:w="3157" w:type="dxa"/>
            <w:vMerge/>
            <w:tcBorders>
              <w:top w:val="nil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25 (-1.43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Sawani (48.00)</w:t>
            </w:r>
          </w:p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2 (48.00)</w:t>
            </w:r>
          </w:p>
        </w:tc>
        <w:tc>
          <w:tcPr>
            <w:tcW w:w="3157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507455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Node at first flower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1 (-1.20)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6.67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8B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-</w:t>
            </w: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A-4 (-0.69)</w:t>
            </w:r>
          </w:p>
        </w:tc>
        <w:tc>
          <w:tcPr>
            <w:tcW w:w="243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2 (6.67)</w:t>
            </w:r>
          </w:p>
        </w:tc>
        <w:tc>
          <w:tcPr>
            <w:tcW w:w="3157" w:type="dxa"/>
            <w:vMerge/>
            <w:tcBorders>
              <w:top w:val="nil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bottom w:val="single" w:sz="4" w:space="0" w:color="auto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25 (-0.87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Bhindi- 5 (6.67)</w:t>
            </w:r>
          </w:p>
        </w:tc>
        <w:tc>
          <w:tcPr>
            <w:tcW w:w="3157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507455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Average fruit weight (g)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37 (3.38)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2 (19.86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D87364" w:rsidRPr="00507455" w:rsidRDefault="008B1640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V-</w:t>
            </w:r>
            <w:r w:rsidR="00D87364" w:rsidRPr="00507455">
              <w:rPr>
                <w:rFonts w:ascii="Times New Roman" w:hAnsi="Times New Roman" w:cs="Times New Roman"/>
              </w:rPr>
              <w:t>37</w:t>
            </w:r>
          </w:p>
          <w:p w:rsidR="00D87364" w:rsidRPr="00507455" w:rsidRDefault="008B1640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V-</w:t>
            </w:r>
            <w:r w:rsidR="00D87364" w:rsidRPr="00507455">
              <w:rPr>
                <w:rFonts w:ascii="Times New Roman" w:hAnsi="Times New Roman" w:cs="Times New Roman"/>
              </w:rPr>
              <w:t>64</w:t>
            </w: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64 (2.97)</w:t>
            </w:r>
          </w:p>
        </w:tc>
        <w:tc>
          <w:tcPr>
            <w:tcW w:w="243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37 (17.03)</w:t>
            </w:r>
          </w:p>
        </w:tc>
        <w:tc>
          <w:tcPr>
            <w:tcW w:w="3157" w:type="dxa"/>
            <w:vMerge/>
            <w:tcBorders>
              <w:top w:val="nil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bottom w:val="single" w:sz="4" w:space="0" w:color="auto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1.28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16.49)</w:t>
            </w:r>
          </w:p>
        </w:tc>
        <w:tc>
          <w:tcPr>
            <w:tcW w:w="3157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507455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Fruit length (cm)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2.51)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Arka Anamika (12.33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D87364" w:rsidRPr="00507455" w:rsidRDefault="008B1640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V-</w:t>
            </w:r>
            <w:r w:rsidR="00D87364" w:rsidRPr="00507455">
              <w:rPr>
                <w:rFonts w:ascii="Times New Roman" w:hAnsi="Times New Roman" w:cs="Times New Roman"/>
              </w:rPr>
              <w:t>92</w:t>
            </w:r>
          </w:p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Arka Anamika</w:t>
            </w: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Arka Anamika (1.25)</w:t>
            </w:r>
          </w:p>
        </w:tc>
        <w:tc>
          <w:tcPr>
            <w:tcW w:w="243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11.48)</w:t>
            </w:r>
          </w:p>
        </w:tc>
        <w:tc>
          <w:tcPr>
            <w:tcW w:w="3157" w:type="dxa"/>
            <w:vMerge/>
            <w:tcBorders>
              <w:top w:val="nil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bottom w:val="single" w:sz="4" w:space="0" w:color="auto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64 (0.33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Bhindi- 5 (11.37)</w:t>
            </w:r>
          </w:p>
        </w:tc>
        <w:tc>
          <w:tcPr>
            <w:tcW w:w="3157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507455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Fruit diameter (cm)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64 (0.15)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2 (2.37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8B1640" w:rsidP="008B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V-</w:t>
            </w:r>
            <w:r w:rsidR="00D87364" w:rsidRPr="00507455">
              <w:rPr>
                <w:rFonts w:ascii="Times New Roman" w:hAnsi="Times New Roman" w:cs="Times New Roman"/>
              </w:rPr>
              <w:t>64</w:t>
            </w: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1 (0.12)</w:t>
            </w:r>
          </w:p>
        </w:tc>
        <w:tc>
          <w:tcPr>
            <w:tcW w:w="243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37 (1.87)</w:t>
            </w:r>
          </w:p>
        </w:tc>
        <w:tc>
          <w:tcPr>
            <w:tcW w:w="3157" w:type="dxa"/>
            <w:vMerge/>
            <w:tcBorders>
              <w:top w:val="nil"/>
            </w:tcBorders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bottom w:val="single" w:sz="4" w:space="0" w:color="auto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0.11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64 (1.82)</w:t>
            </w:r>
          </w:p>
        </w:tc>
        <w:tc>
          <w:tcPr>
            <w:tcW w:w="3157" w:type="dxa"/>
            <w:vMerge/>
            <w:tcBorders>
              <w:bottom w:val="single" w:sz="4" w:space="0" w:color="auto"/>
            </w:tcBorders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507455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lant height (cm)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58.66)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126.00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87364" w:rsidRPr="00507455" w:rsidRDefault="00D87364" w:rsidP="008B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</w:t>
            </w:r>
          </w:p>
          <w:p w:rsidR="00D87364" w:rsidRPr="00507455" w:rsidRDefault="00D87364" w:rsidP="008B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62</w:t>
            </w: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62 (16.32)</w:t>
            </w:r>
          </w:p>
        </w:tc>
        <w:tc>
          <w:tcPr>
            <w:tcW w:w="2430" w:type="dxa"/>
            <w:tcBorders>
              <w:top w:val="nil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1 (99.00)</w:t>
            </w:r>
          </w:p>
        </w:tc>
        <w:tc>
          <w:tcPr>
            <w:tcW w:w="3157" w:type="dxa"/>
            <w:vMerge/>
            <w:tcBorders>
              <w:top w:val="nil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VRO- 6 (9.32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62 (97.00)</w:t>
            </w:r>
          </w:p>
        </w:tc>
        <w:tc>
          <w:tcPr>
            <w:tcW w:w="3157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507455">
            <w:pPr>
              <w:jc w:val="center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Yield per plant (g)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62.99)</w:t>
            </w: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92 (200.00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87364" w:rsidRPr="00507455" w:rsidRDefault="008B1640" w:rsidP="008B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V-</w:t>
            </w:r>
            <w:r w:rsidR="00D87364" w:rsidRPr="00507455">
              <w:rPr>
                <w:rFonts w:ascii="Times New Roman" w:hAnsi="Times New Roman" w:cs="Times New Roman"/>
              </w:rPr>
              <w:t>92</w:t>
            </w:r>
          </w:p>
          <w:p w:rsidR="00D87364" w:rsidRPr="00507455" w:rsidRDefault="00D87364" w:rsidP="008B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Bhindi-5</w:t>
            </w:r>
          </w:p>
        </w:tc>
      </w:tr>
      <w:tr w:rsidR="00D87364" w:rsidRPr="00381F62" w:rsidTr="008B164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Bhindi- 5 (12.08)</w:t>
            </w:r>
          </w:p>
        </w:tc>
        <w:tc>
          <w:tcPr>
            <w:tcW w:w="2430" w:type="dxa"/>
            <w:tcBorders>
              <w:top w:val="nil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Pusa Bhindi- 5 (180.00)</w:t>
            </w:r>
          </w:p>
        </w:tc>
        <w:tc>
          <w:tcPr>
            <w:tcW w:w="3157" w:type="dxa"/>
            <w:vMerge/>
            <w:tcBorders>
              <w:top w:val="nil"/>
            </w:tcBorders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bottom w:val="single" w:sz="4" w:space="0" w:color="auto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2 (6.25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07455">
              <w:rPr>
                <w:rFonts w:ascii="Times New Roman" w:hAnsi="Times New Roman" w:cs="Times New Roman"/>
              </w:rPr>
              <w:t>DOV- 62 (160.00)</w:t>
            </w:r>
          </w:p>
        </w:tc>
        <w:tc>
          <w:tcPr>
            <w:tcW w:w="3157" w:type="dxa"/>
            <w:vMerge/>
            <w:tcBorders>
              <w:bottom w:val="single" w:sz="4" w:space="0" w:color="auto"/>
            </w:tcBorders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87364" w:rsidRPr="00381F62" w:rsidTr="008B1640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Number of frui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92 (4.01)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Pusa A-4 (14.04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VRO-6</w:t>
            </w:r>
          </w:p>
        </w:tc>
      </w:tr>
      <w:tr w:rsidR="00D87364" w:rsidRPr="00381F62" w:rsidTr="008B164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VRO-6 (1.39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VRO-6 (13.93)</w:t>
            </w:r>
          </w:p>
        </w:tc>
        <w:tc>
          <w:tcPr>
            <w:tcW w:w="31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D87364" w:rsidRPr="00381F62" w:rsidTr="008B1640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25 (1.29)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1 (13.43)</w:t>
            </w:r>
          </w:p>
        </w:tc>
        <w:tc>
          <w:tcPr>
            <w:tcW w:w="315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D87364" w:rsidRPr="00381F62" w:rsidTr="008B164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CI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92 (-12.43)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92 (0.00)</w:t>
            </w:r>
          </w:p>
        </w:tc>
        <w:tc>
          <w:tcPr>
            <w:tcW w:w="315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92</w:t>
            </w:r>
          </w:p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62</w:t>
            </w:r>
          </w:p>
        </w:tc>
      </w:tr>
      <w:tr w:rsidR="00D87364" w:rsidRPr="00381F62" w:rsidTr="008B164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62 (-9.04)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Pusa Bhindi- 5 (5.00)</w:t>
            </w:r>
          </w:p>
        </w:tc>
        <w:tc>
          <w:tcPr>
            <w:tcW w:w="315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D87364" w:rsidRPr="00381F62" w:rsidTr="008B164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/>
            <w:vAlign w:val="center"/>
          </w:tcPr>
          <w:p w:rsidR="00D87364" w:rsidRPr="00507455" w:rsidRDefault="00D87364" w:rsidP="00D8736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37 (-6.21)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507455">
              <w:rPr>
                <w:rFonts w:ascii="Times New Roman" w:hAnsi="Times New Roman" w:cs="Times New Roman"/>
                <w:color w:val="000000"/>
              </w:rPr>
              <w:t>DOV-62 (6.83)</w:t>
            </w:r>
          </w:p>
        </w:tc>
        <w:tc>
          <w:tcPr>
            <w:tcW w:w="315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87364" w:rsidRPr="00507455" w:rsidRDefault="00D87364" w:rsidP="00D873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</w:tbl>
    <w:p w:rsidR="00D87364" w:rsidRPr="00D87364" w:rsidRDefault="00D87364" w:rsidP="00D87364">
      <w:pPr>
        <w:spacing w:line="240" w:lineRule="auto"/>
        <w:rPr>
          <w:rFonts w:ascii="Times New Roman" w:hAnsi="Times New Roman" w:cs="Times New Roman"/>
        </w:rPr>
        <w:sectPr w:rsidR="00D87364" w:rsidRPr="00D87364" w:rsidSect="00D87364">
          <w:pgSz w:w="12240" w:h="15840"/>
          <w:pgMar w:top="1080" w:right="576" w:bottom="1080" w:left="1440" w:header="1008" w:footer="720" w:gutter="0"/>
          <w:cols w:space="720"/>
          <w:docGrid w:linePitch="360"/>
        </w:sectPr>
      </w:pPr>
    </w:p>
    <w:p w:rsidR="00D95D91" w:rsidRPr="00D95D91" w:rsidRDefault="001911DB" w:rsidP="00651DE9">
      <w:pPr>
        <w:spacing w:after="0"/>
        <w:rPr>
          <w:rFonts w:ascii="Times New Roman" w:eastAsia="Calibri" w:hAnsi="Times New Roman" w:cs="Times New Roman"/>
          <w:b/>
        </w:rPr>
      </w:pPr>
      <w:bookmarkStart w:id="0" w:name="_GoBack"/>
      <w:bookmarkEnd w:id="0"/>
      <w:r>
        <w:rPr>
          <w:rFonts w:ascii="Times New Roman" w:eastAsia="Calibri" w:hAnsi="Times New Roman" w:cs="Times New Roman"/>
          <w:b/>
        </w:rPr>
        <w:lastRenderedPageBreak/>
        <w:t>Table S9</w:t>
      </w:r>
      <w:r w:rsidR="00D87364">
        <w:rPr>
          <w:rFonts w:ascii="Times New Roman" w:eastAsia="Calibri" w:hAnsi="Times New Roman" w:cs="Times New Roman"/>
          <w:b/>
        </w:rPr>
        <w:t>.</w:t>
      </w:r>
      <w:r w:rsidR="00D95D91" w:rsidRPr="00D95D91">
        <w:rPr>
          <w:rFonts w:ascii="Times New Roman" w:eastAsia="Calibri" w:hAnsi="Times New Roman" w:cs="Times New Roman"/>
          <w:b/>
        </w:rPr>
        <w:t xml:space="preserve"> Promising F</w:t>
      </w:r>
      <w:r w:rsidR="00D95D91" w:rsidRPr="00D95D91">
        <w:rPr>
          <w:rFonts w:ascii="Times New Roman" w:eastAsia="Calibri" w:hAnsi="Times New Roman" w:cs="Times New Roman"/>
          <w:b/>
          <w:vertAlign w:val="subscript"/>
        </w:rPr>
        <w:t>1</w:t>
      </w:r>
      <w:r w:rsidR="00D95D91" w:rsidRPr="00D95D91">
        <w:rPr>
          <w:rFonts w:ascii="Times New Roman" w:eastAsia="Calibri" w:hAnsi="Times New Roman" w:cs="Times New Roman"/>
          <w:b/>
        </w:rPr>
        <w:t xml:space="preserve"> hybrids of okra </w:t>
      </w:r>
      <w:r w:rsidR="00050F01">
        <w:rPr>
          <w:rFonts w:ascii="Times New Roman" w:eastAsia="Calibri" w:hAnsi="Times New Roman" w:cs="Times New Roman"/>
          <w:b/>
        </w:rPr>
        <w:t xml:space="preserve">selected </w:t>
      </w:r>
      <w:r w:rsidR="00D95D91" w:rsidRPr="00D95D91">
        <w:rPr>
          <w:rFonts w:ascii="Times New Roman" w:eastAsia="Calibri" w:hAnsi="Times New Roman" w:cs="Times New Roman"/>
          <w:b/>
        </w:rPr>
        <w:t xml:space="preserve">on the basis of sca effect and </w:t>
      </w:r>
      <w:r w:rsidR="00D95D91" w:rsidRPr="00D95D91">
        <w:rPr>
          <w:rFonts w:ascii="Times New Roman" w:eastAsia="Calibri" w:hAnsi="Times New Roman" w:cs="Times New Roman"/>
          <w:b/>
          <w:i/>
        </w:rPr>
        <w:t>per se</w:t>
      </w:r>
      <w:r w:rsidR="00D95D91" w:rsidRPr="00D95D91">
        <w:rPr>
          <w:rFonts w:ascii="Times New Roman" w:eastAsia="Calibri" w:hAnsi="Times New Roman" w:cs="Times New Roman"/>
          <w:b/>
        </w:rPr>
        <w:t xml:space="preserve"> performance for yield and its attributing traits</w:t>
      </w:r>
    </w:p>
    <w:tbl>
      <w:tblPr>
        <w:tblStyle w:val="PlainTable21"/>
        <w:tblpPr w:leftFromText="180" w:rightFromText="180" w:vertAnchor="text" w:tblpY="1"/>
        <w:tblOverlap w:val="never"/>
        <w:tblW w:w="13176" w:type="dxa"/>
        <w:tblLook w:val="06A0" w:firstRow="1" w:lastRow="0" w:firstColumn="1" w:lastColumn="0" w:noHBand="1" w:noVBand="1"/>
      </w:tblPr>
      <w:tblGrid>
        <w:gridCol w:w="2528"/>
        <w:gridCol w:w="3773"/>
        <w:gridCol w:w="3755"/>
        <w:gridCol w:w="3112"/>
        <w:gridCol w:w="8"/>
      </w:tblGrid>
      <w:tr w:rsidR="00D95D91" w:rsidRPr="00D95D91" w:rsidTr="00381F6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Character</w:t>
            </w:r>
          </w:p>
        </w:tc>
        <w:tc>
          <w:tcPr>
            <w:tcW w:w="3773" w:type="dxa"/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Best hybrid with sca effect</w:t>
            </w:r>
          </w:p>
        </w:tc>
        <w:tc>
          <w:tcPr>
            <w:tcW w:w="3755" w:type="dxa"/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 xml:space="preserve">Best parent with </w:t>
            </w:r>
            <w:r w:rsidRPr="00D95D91">
              <w:rPr>
                <w:rFonts w:ascii="Times New Roman" w:hAnsi="Times New Roman" w:cs="Times New Roman"/>
                <w:i/>
                <w:iCs/>
              </w:rPr>
              <w:t xml:space="preserve">per se </w:t>
            </w:r>
            <w:r w:rsidRPr="00D95D91">
              <w:rPr>
                <w:rFonts w:ascii="Times New Roman" w:hAnsi="Times New Roman" w:cs="Times New Roman"/>
              </w:rPr>
              <w:t>performance</w:t>
            </w:r>
          </w:p>
        </w:tc>
        <w:tc>
          <w:tcPr>
            <w:tcW w:w="3112" w:type="dxa"/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 xml:space="preserve">Best hybrid based on both sca effect and </w:t>
            </w:r>
            <w:r w:rsidRPr="00D95D91">
              <w:rPr>
                <w:rFonts w:ascii="Times New Roman" w:hAnsi="Times New Roman" w:cs="Times New Roman"/>
                <w:i/>
                <w:iCs/>
              </w:rPr>
              <w:t xml:space="preserve">per se </w:t>
            </w:r>
            <w:r w:rsidRPr="00D95D91">
              <w:rPr>
                <w:rFonts w:ascii="Times New Roman" w:hAnsi="Times New Roman" w:cs="Times New Roman"/>
                <w:iCs/>
              </w:rPr>
              <w:t>performance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7F7F7F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ays to first flower</w:t>
            </w:r>
          </w:p>
        </w:tc>
        <w:tc>
          <w:tcPr>
            <w:tcW w:w="3773" w:type="dxa"/>
            <w:tcBorders>
              <w:top w:val="single" w:sz="4" w:space="0" w:color="7F7F7F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4 x Pusa Sawani (-1.02)</w:t>
            </w:r>
          </w:p>
        </w:tc>
        <w:tc>
          <w:tcPr>
            <w:tcW w:w="3755" w:type="dxa"/>
            <w:tcBorders>
              <w:top w:val="single" w:sz="4" w:space="0" w:color="7F7F7F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 Pusa A-4 (40.00)</w:t>
            </w:r>
          </w:p>
        </w:tc>
        <w:tc>
          <w:tcPr>
            <w:tcW w:w="3112" w:type="dxa"/>
            <w:vMerge w:val="restart"/>
            <w:tcBorders>
              <w:top w:val="single" w:sz="4" w:space="0" w:color="7F7F7F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-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5 x Pusa A-4 (-0.93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IC- 685583 x Pusa A-4 (40.00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1 x Pusa Sawani (-0.91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Arka Anamika x Pusa A-4 (40.00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ays to 50% flower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 x Pusa Sawani (-3.50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1 x Pusa A-4 (44.00)</w:t>
            </w:r>
          </w:p>
        </w:tc>
        <w:tc>
          <w:tcPr>
            <w:tcW w:w="3112" w:type="dxa"/>
            <w:vMerge w:val="restart"/>
            <w:tcBorders>
              <w:top w:val="single" w:sz="4" w:space="0" w:color="auto"/>
              <w:bottom w:val="nil"/>
            </w:tcBorders>
            <w:noWrap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 x Pusa Sawani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VRO- 6 x Pusa Bhindi- 5 (-2.54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 x Pusa Sawani (45.00)</w:t>
            </w:r>
          </w:p>
        </w:tc>
        <w:tc>
          <w:tcPr>
            <w:tcW w:w="3112" w:type="dxa"/>
            <w:vMerge/>
            <w:tcBorders>
              <w:top w:val="nil"/>
              <w:bottom w:val="nil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5 x Pusa Bhindi- 5 (-2.10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IC- 685583 x Pusa A-4 (45.33)</w:t>
            </w:r>
          </w:p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5 x Pusa A-4 (45.33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Node at first flower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4 x Pusa Sawani (-1.16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5 x Pusa A-4 (5.33)</w:t>
            </w:r>
          </w:p>
        </w:tc>
        <w:tc>
          <w:tcPr>
            <w:tcW w:w="3112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-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 x Pusa Sawani (-1.16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37 x Pusa A-4 (6.00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Arka Anamika x Pusa Sawani (-0.93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1 x Pusa A-4 (6.00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Average fruit weight (cm)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1 x Pusa Bhindi- 5 (4.75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4 X Pusa Bhindi- 5 (18.76)</w:t>
            </w:r>
          </w:p>
        </w:tc>
        <w:tc>
          <w:tcPr>
            <w:tcW w:w="3112" w:type="dxa"/>
            <w:vMerge w:val="restart"/>
            <w:tcBorders>
              <w:top w:val="single" w:sz="4" w:space="0" w:color="auto"/>
              <w:bottom w:val="nil"/>
            </w:tcBorders>
            <w:noWrap/>
            <w:hideMark/>
          </w:tcPr>
          <w:p w:rsidR="00D95D91" w:rsidRPr="00D95D91" w:rsidRDefault="00D95D91" w:rsidP="00381F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1 x Pusa Bhindi- 5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IC- 685583 x Pusa Sawani  (4.46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37 x Pusa Sawani (17.89)</w:t>
            </w:r>
          </w:p>
        </w:tc>
        <w:tc>
          <w:tcPr>
            <w:tcW w:w="3112" w:type="dxa"/>
            <w:vMerge/>
            <w:tcBorders>
              <w:top w:val="nil"/>
              <w:bottom w:val="nil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Arka Anamika x Pusa Sawani (2.89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1 x Pusa Bhindi- 5 (17.58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Fruit length (cm)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1 x Pusa Bhindi- 5 (2.04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Pusa Bhindi- 5 (13.33)</w:t>
            </w:r>
          </w:p>
        </w:tc>
        <w:tc>
          <w:tcPr>
            <w:tcW w:w="3112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-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37 x Pusa Sawani (1.44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Pusa Sawani (13.17)</w:t>
            </w:r>
          </w:p>
        </w:tc>
        <w:tc>
          <w:tcPr>
            <w:tcW w:w="3112" w:type="dxa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IC- 685583 x Pusa Sawani (1.31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Arka Anamika x Pusa Sawani (12.10)</w:t>
            </w:r>
          </w:p>
        </w:tc>
        <w:tc>
          <w:tcPr>
            <w:tcW w:w="3112" w:type="dxa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Fruit diameter (cm)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IC- 685583 x Pusa Sawani (0.25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4 X Pusa Bhindi- 5 (1.98)</w:t>
            </w:r>
          </w:p>
        </w:tc>
        <w:tc>
          <w:tcPr>
            <w:tcW w:w="3112" w:type="dxa"/>
            <w:vMerge w:val="restart"/>
            <w:tcBorders>
              <w:top w:val="single" w:sz="4" w:space="0" w:color="auto"/>
              <w:bottom w:val="nil"/>
            </w:tcBorders>
            <w:noWrap/>
            <w:hideMark/>
          </w:tcPr>
          <w:p w:rsidR="00D95D91" w:rsidRPr="00D95D91" w:rsidRDefault="00D95D91" w:rsidP="00381F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4 x Pusa Bhindi- 5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 x Pusa Sawani (0.18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37 x Pusa Sawani (1.95)</w:t>
            </w:r>
          </w:p>
        </w:tc>
        <w:tc>
          <w:tcPr>
            <w:tcW w:w="3112" w:type="dxa"/>
            <w:vMerge/>
            <w:tcBorders>
              <w:top w:val="nil"/>
              <w:bottom w:val="nil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4 X Pusa Bhindi- 5 (0.14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1 x Pusa Bhindi- 5 (1.93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Plant height (cm)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Pusa Bhindi- 5 (5.18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Pusa Bhindi- 5 (146.00)</w:t>
            </w:r>
          </w:p>
        </w:tc>
        <w:tc>
          <w:tcPr>
            <w:tcW w:w="3112" w:type="dxa"/>
            <w:vMerge w:val="restart"/>
            <w:tcBorders>
              <w:top w:val="single" w:sz="4" w:space="0" w:color="auto"/>
              <w:bottom w:val="nil"/>
            </w:tcBorders>
            <w:noWrap/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Pusa Bhindi- 5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2 x Pusa A-4 (3.34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Pusa Sawani (143.33)</w:t>
            </w:r>
          </w:p>
        </w:tc>
        <w:tc>
          <w:tcPr>
            <w:tcW w:w="3112" w:type="dxa"/>
            <w:vMerge/>
            <w:tcBorders>
              <w:top w:val="nil"/>
              <w:bottom w:val="nil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64 x Pusa A-4 (3.12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 Pusa A-4 (139.33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  <w:hideMark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2"/>
          <w:wAfter w:w="3120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D95D91" w:rsidRPr="00D95D91" w:rsidRDefault="00381F62" w:rsidP="00381F6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95D91" w:rsidRPr="00D95D91">
              <w:rPr>
                <w:rFonts w:ascii="Times New Roman" w:hAnsi="Times New Roman" w:cs="Times New Roman"/>
              </w:rPr>
              <w:t>Yield per plant (g)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IC- 685583 x Pusa Bhindi- 5 (19.93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Pusa Bhindi- 5 (240.00)</w:t>
            </w:r>
          </w:p>
        </w:tc>
      </w:tr>
      <w:tr w:rsidR="00651DE9" w:rsidRPr="00D95D91" w:rsidTr="00E3372D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  <w:vAlign w:val="center"/>
          </w:tcPr>
          <w:p w:rsidR="00651DE9" w:rsidRPr="00D95D91" w:rsidRDefault="00651DE9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</w:tcPr>
          <w:p w:rsidR="00651DE9" w:rsidRPr="00D95D91" w:rsidRDefault="00651DE9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2 x Pusa Sawani (15.22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</w:tcPr>
          <w:p w:rsidR="00651DE9" w:rsidRPr="00D95D91" w:rsidRDefault="00651DE9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Pusa A-4 (235.00)</w:t>
            </w:r>
          </w:p>
        </w:tc>
        <w:tc>
          <w:tcPr>
            <w:tcW w:w="3120" w:type="dxa"/>
            <w:gridSpan w:val="2"/>
            <w:vMerge w:val="restart"/>
            <w:tcBorders>
              <w:top w:val="nil"/>
              <w:right w:val="nil"/>
            </w:tcBorders>
            <w:shd w:val="clear" w:color="auto" w:fill="auto"/>
            <w:vAlign w:val="center"/>
          </w:tcPr>
          <w:p w:rsidR="00651DE9" w:rsidRPr="00D95D91" w:rsidRDefault="00651DE9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</w:tr>
      <w:tr w:rsidR="00651DE9" w:rsidRPr="00D95D91" w:rsidTr="00E3372D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651DE9" w:rsidRPr="00D95D91" w:rsidRDefault="00651DE9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651DE9" w:rsidRPr="00D95D91" w:rsidRDefault="00651DE9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VRO- 6 x Pusa A-4 (14.56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651DE9" w:rsidRPr="00D95D91" w:rsidRDefault="00651DE9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DOV- 92 x  Pusa Sawani (230.00)</w:t>
            </w:r>
          </w:p>
        </w:tc>
        <w:tc>
          <w:tcPr>
            <w:tcW w:w="3120" w:type="dxa"/>
            <w:gridSpan w:val="2"/>
            <w:vMerge/>
            <w:tcBorders>
              <w:bottom w:val="nil"/>
              <w:right w:val="nil"/>
            </w:tcBorders>
            <w:shd w:val="clear" w:color="auto" w:fill="auto"/>
          </w:tcPr>
          <w:p w:rsidR="00651DE9" w:rsidRPr="00D95D91" w:rsidRDefault="00651DE9" w:rsidP="00381F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Number of fruits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DOV- 1 x Pusa Sawani (4.17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DOV- 92 x Pusa Bhindi- 5 (17.67)</w:t>
            </w:r>
          </w:p>
        </w:tc>
        <w:tc>
          <w:tcPr>
            <w:tcW w:w="3112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hAnsi="Times New Roman" w:cs="Times New Roman"/>
              </w:rPr>
              <w:t>VRO- 6 x Pusa Bhindi- 5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VRO- 6 x Pusa Bhindi- 5 (2.10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VRO- 6 x Pusa Bhindi- 5 (17.07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Arka Anamika x Pusa Bhindi- 5 (2.02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DOV- 92 x  Pusa A-4 (17.00)</w:t>
            </w:r>
          </w:p>
        </w:tc>
        <w:tc>
          <w:tcPr>
            <w:tcW w:w="3112" w:type="dxa"/>
            <w:vMerge/>
            <w:tcBorders>
              <w:top w:val="nil"/>
              <w:bottom w:val="single" w:sz="4" w:space="0" w:color="auto"/>
            </w:tcBorders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95D91" w:rsidRPr="00D95D91" w:rsidTr="00381F62">
        <w:trPr>
          <w:gridAfter w:val="2"/>
          <w:wAfter w:w="3120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CI</w:t>
            </w:r>
          </w:p>
        </w:tc>
        <w:tc>
          <w:tcPr>
            <w:tcW w:w="3773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IC- 685583 x Pusa Bhindi- 5 (-15.32)</w:t>
            </w:r>
          </w:p>
        </w:tc>
        <w:tc>
          <w:tcPr>
            <w:tcW w:w="3755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DOV- 92 x Pusa Bhindi- 5 (0.00)</w:t>
            </w:r>
          </w:p>
        </w:tc>
      </w:tr>
      <w:tr w:rsidR="00381F62" w:rsidRPr="00D95D91" w:rsidTr="00381F62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nil"/>
            </w:tcBorders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IC- 685583 x Pusa A-4 (-11.71)</w:t>
            </w:r>
          </w:p>
        </w:tc>
        <w:tc>
          <w:tcPr>
            <w:tcW w:w="3755" w:type="dxa"/>
            <w:tcBorders>
              <w:top w:val="nil"/>
              <w:bottom w:val="nil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DOV- 92 x  Pusa A-4 (1.08)</w:t>
            </w:r>
          </w:p>
        </w:tc>
        <w:tc>
          <w:tcPr>
            <w:tcW w:w="312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381F62" w:rsidRPr="00D95D91" w:rsidRDefault="00381F62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</w:tr>
      <w:tr w:rsidR="00D95D91" w:rsidRPr="00D95D91" w:rsidTr="00381F62">
        <w:trPr>
          <w:gridAfter w:val="1"/>
          <w:wAfter w:w="8" w:type="dxa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vMerge/>
            <w:tcBorders>
              <w:top w:val="nil"/>
              <w:bottom w:val="single" w:sz="4" w:space="0" w:color="auto"/>
            </w:tcBorders>
          </w:tcPr>
          <w:p w:rsidR="00D95D91" w:rsidRPr="00D95D91" w:rsidRDefault="00D95D91" w:rsidP="00381F6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7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DOV- 25 x Pusa Sawani (-10.48)</w:t>
            </w:r>
          </w:p>
        </w:tc>
        <w:tc>
          <w:tcPr>
            <w:tcW w:w="3755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95D91">
              <w:rPr>
                <w:rFonts w:ascii="Times New Roman" w:eastAsia="Times New Roman" w:hAnsi="Times New Roman" w:cs="Times New Roman"/>
              </w:rPr>
              <w:t>DOV- 92 x  Pusa Sawani (1.33)</w:t>
            </w:r>
          </w:p>
        </w:tc>
        <w:tc>
          <w:tcPr>
            <w:tcW w:w="3112" w:type="dxa"/>
            <w:tcBorders>
              <w:top w:val="nil"/>
            </w:tcBorders>
          </w:tcPr>
          <w:p w:rsidR="00D95D91" w:rsidRPr="00D95D91" w:rsidRDefault="00D95D91" w:rsidP="00381F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:rsidR="00D95D91" w:rsidRPr="00D95D91" w:rsidRDefault="00D95D91" w:rsidP="00D95D91">
      <w:pPr>
        <w:tabs>
          <w:tab w:val="left" w:pos="90"/>
          <w:tab w:val="left" w:pos="990"/>
        </w:tabs>
        <w:spacing w:after="0" w:line="240" w:lineRule="auto"/>
        <w:ind w:right="-990"/>
        <w:jc w:val="both"/>
        <w:rPr>
          <w:rFonts w:ascii="Times New Roman" w:eastAsia="Calibri" w:hAnsi="Times New Roman" w:cs="Times New Roman"/>
          <w:b/>
        </w:rPr>
        <w:sectPr w:rsidR="00D95D91" w:rsidRPr="00D95D91" w:rsidSect="00D87364">
          <w:pgSz w:w="15840" w:h="12240" w:orient="landscape"/>
          <w:pgMar w:top="1440" w:right="1440" w:bottom="1440" w:left="1440" w:header="1008" w:footer="720" w:gutter="0"/>
          <w:cols w:space="720"/>
          <w:docGrid w:linePitch="360"/>
        </w:sectPr>
      </w:pPr>
    </w:p>
    <w:p w:rsidR="00D95D91" w:rsidRPr="00D95D91" w:rsidRDefault="00D95D91" w:rsidP="00D65181">
      <w:pPr>
        <w:spacing w:after="200" w:line="276" w:lineRule="auto"/>
        <w:jc w:val="both"/>
        <w:rPr>
          <w:rFonts w:ascii="Times New Roman" w:eastAsia="Times New Roman" w:hAnsi="Times New Roman" w:cs="Times New Roman"/>
          <w:sz w:val="24"/>
        </w:rPr>
      </w:pPr>
    </w:p>
    <w:sectPr w:rsidR="00D95D91" w:rsidRPr="00D95D91" w:rsidSect="00D87364">
      <w:pgSz w:w="12240" w:h="15840"/>
      <w:pgMar w:top="1440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25D1" w:rsidRDefault="00A025D1" w:rsidP="00D87364">
      <w:pPr>
        <w:spacing w:after="0" w:line="240" w:lineRule="auto"/>
      </w:pPr>
      <w:r>
        <w:separator/>
      </w:r>
    </w:p>
  </w:endnote>
  <w:endnote w:type="continuationSeparator" w:id="0">
    <w:p w:rsidR="00A025D1" w:rsidRDefault="00A025D1" w:rsidP="00D873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25D1" w:rsidRDefault="00A025D1" w:rsidP="00D87364">
      <w:pPr>
        <w:spacing w:after="0" w:line="240" w:lineRule="auto"/>
      </w:pPr>
      <w:r>
        <w:separator/>
      </w:r>
    </w:p>
  </w:footnote>
  <w:footnote w:type="continuationSeparator" w:id="0">
    <w:p w:rsidR="00A025D1" w:rsidRDefault="00A025D1" w:rsidP="00D873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14B70"/>
    <w:multiLevelType w:val="hybridMultilevel"/>
    <w:tmpl w:val="7C949BFE"/>
    <w:lvl w:ilvl="0" w:tplc="D9029D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C36BD6"/>
    <w:multiLevelType w:val="hybridMultilevel"/>
    <w:tmpl w:val="9A94CE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072406"/>
    <w:multiLevelType w:val="hybridMultilevel"/>
    <w:tmpl w:val="EC540286"/>
    <w:lvl w:ilvl="0" w:tplc="0E82D556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A37F2F"/>
    <w:multiLevelType w:val="hybridMultilevel"/>
    <w:tmpl w:val="CA189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CDD76F5"/>
    <w:multiLevelType w:val="hybridMultilevel"/>
    <w:tmpl w:val="B3520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ED5B4B"/>
    <w:multiLevelType w:val="hybridMultilevel"/>
    <w:tmpl w:val="181C4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sjQ3MTc3MjQ1MbVU0lEKTi0uzszPAykwqgUAV1swuSwAAAA="/>
  </w:docVars>
  <w:rsids>
    <w:rsidRoot w:val="00D95D91"/>
    <w:rsid w:val="00050F01"/>
    <w:rsid w:val="001911DB"/>
    <w:rsid w:val="001F3BB2"/>
    <w:rsid w:val="00244F7B"/>
    <w:rsid w:val="00284FAE"/>
    <w:rsid w:val="003411D4"/>
    <w:rsid w:val="00381F62"/>
    <w:rsid w:val="003F3B02"/>
    <w:rsid w:val="004D08B8"/>
    <w:rsid w:val="00507455"/>
    <w:rsid w:val="005F3E0D"/>
    <w:rsid w:val="005F65F4"/>
    <w:rsid w:val="00651DE9"/>
    <w:rsid w:val="008B1640"/>
    <w:rsid w:val="008E1100"/>
    <w:rsid w:val="00A025D1"/>
    <w:rsid w:val="00C2353E"/>
    <w:rsid w:val="00D65181"/>
    <w:rsid w:val="00D756C0"/>
    <w:rsid w:val="00D87364"/>
    <w:rsid w:val="00D95D91"/>
    <w:rsid w:val="00E9235F"/>
    <w:rsid w:val="00EE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337B12-5CB4-4A04-893D-39A77E03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D95D91"/>
  </w:style>
  <w:style w:type="paragraph" w:styleId="ListParagraph">
    <w:name w:val="List Paragraph"/>
    <w:basedOn w:val="Normal"/>
    <w:uiPriority w:val="34"/>
    <w:qFormat/>
    <w:rsid w:val="00D95D91"/>
    <w:pPr>
      <w:spacing w:after="200" w:line="276" w:lineRule="auto"/>
      <w:ind w:left="720"/>
      <w:contextualSpacing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D95D91"/>
    <w:rPr>
      <w:color w:val="0000FF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D95D91"/>
  </w:style>
  <w:style w:type="table" w:customStyle="1" w:styleId="PlainTable41">
    <w:name w:val="Plain Table 41"/>
    <w:basedOn w:val="TableNormal"/>
    <w:uiPriority w:val="44"/>
    <w:rsid w:val="00D95D91"/>
    <w:pPr>
      <w:spacing w:after="0" w:line="240" w:lineRule="auto"/>
    </w:pPr>
    <w:rPr>
      <w:rFonts w:eastAsia="Calibri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D95D91"/>
    <w:pPr>
      <w:spacing w:after="0" w:line="240" w:lineRule="auto"/>
    </w:pPr>
    <w:rPr>
      <w:rFonts w:eastAsia="Calibri"/>
    </w:rPr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eGrid">
    <w:name w:val="Table Grid"/>
    <w:basedOn w:val="TableNormal"/>
    <w:uiPriority w:val="39"/>
    <w:rsid w:val="00D95D9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95D91"/>
    <w:pPr>
      <w:tabs>
        <w:tab w:val="center" w:pos="4680"/>
        <w:tab w:val="right" w:pos="9360"/>
      </w:tabs>
      <w:spacing w:after="0" w:line="240" w:lineRule="auto"/>
    </w:pPr>
    <w:rPr>
      <w:rFonts w:eastAsia="Calibri"/>
    </w:rPr>
  </w:style>
  <w:style w:type="character" w:customStyle="1" w:styleId="HeaderChar">
    <w:name w:val="Header Char"/>
    <w:basedOn w:val="DefaultParagraphFont"/>
    <w:link w:val="Header"/>
    <w:uiPriority w:val="99"/>
    <w:rsid w:val="00D95D91"/>
    <w:rPr>
      <w:rFonts w:eastAsia="Calibri"/>
    </w:rPr>
  </w:style>
  <w:style w:type="paragraph" w:styleId="Footer">
    <w:name w:val="footer"/>
    <w:basedOn w:val="Normal"/>
    <w:link w:val="FooterChar"/>
    <w:uiPriority w:val="99"/>
    <w:unhideWhenUsed/>
    <w:rsid w:val="00D95D91"/>
    <w:pPr>
      <w:tabs>
        <w:tab w:val="center" w:pos="4680"/>
        <w:tab w:val="right" w:pos="9360"/>
      </w:tabs>
      <w:spacing w:after="0" w:line="240" w:lineRule="auto"/>
    </w:pPr>
    <w:rPr>
      <w:rFonts w:eastAsia="Calibri"/>
    </w:rPr>
  </w:style>
  <w:style w:type="character" w:customStyle="1" w:styleId="FooterChar">
    <w:name w:val="Footer Char"/>
    <w:basedOn w:val="DefaultParagraphFont"/>
    <w:link w:val="Footer"/>
    <w:uiPriority w:val="99"/>
    <w:rsid w:val="00D95D91"/>
    <w:rPr>
      <w:rFonts w:eastAsia="Calibri"/>
    </w:rPr>
  </w:style>
  <w:style w:type="table" w:customStyle="1" w:styleId="PlainTable21">
    <w:name w:val="Plain Table 21"/>
    <w:basedOn w:val="TableNormal"/>
    <w:uiPriority w:val="42"/>
    <w:rsid w:val="00D95D91"/>
    <w:pPr>
      <w:spacing w:after="0" w:line="240" w:lineRule="auto"/>
    </w:pPr>
    <w:rPr>
      <w:rFonts w:eastAsia="Calibri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D95D9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95D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D91"/>
    <w:pPr>
      <w:spacing w:line="240" w:lineRule="auto"/>
    </w:pPr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D91"/>
    <w:rPr>
      <w:rFonts w:eastAsia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D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D91"/>
    <w:rPr>
      <w:rFonts w:eastAsia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D91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D91"/>
    <w:rPr>
      <w:rFonts w:ascii="Tahoma" w:eastAsia="Calibri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95D91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D95D9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D95D9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D95D9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5D91"/>
    <w:pPr>
      <w:spacing w:after="0" w:line="240" w:lineRule="auto"/>
    </w:pPr>
    <w:rPr>
      <w:rFonts w:ascii="Consolas" w:eastAsia="Calibri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5D91"/>
    <w:rPr>
      <w:rFonts w:ascii="Consolas" w:eastAsia="Calibri" w:hAnsi="Consolas"/>
      <w:sz w:val="20"/>
      <w:szCs w:val="20"/>
    </w:rPr>
  </w:style>
  <w:style w:type="numbering" w:customStyle="1" w:styleId="NoList2">
    <w:name w:val="No List2"/>
    <w:next w:val="NoList"/>
    <w:uiPriority w:val="99"/>
    <w:semiHidden/>
    <w:unhideWhenUsed/>
    <w:rsid w:val="00D95D91"/>
  </w:style>
  <w:style w:type="table" w:customStyle="1" w:styleId="PlainTable411">
    <w:name w:val="Plain Table 411"/>
    <w:basedOn w:val="TableNormal"/>
    <w:uiPriority w:val="44"/>
    <w:rsid w:val="00D95D91"/>
    <w:pPr>
      <w:spacing w:after="0" w:line="240" w:lineRule="auto"/>
    </w:pPr>
    <w:rPr>
      <w:rFonts w:eastAsia="Calibri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1">
    <w:name w:val="Plain Table 111"/>
    <w:basedOn w:val="TableNormal"/>
    <w:uiPriority w:val="41"/>
    <w:rsid w:val="00D95D91"/>
    <w:pPr>
      <w:spacing w:after="0" w:line="240" w:lineRule="auto"/>
    </w:pPr>
    <w:rPr>
      <w:rFonts w:eastAsia="Calibri"/>
    </w:rPr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4">
    <w:name w:val="Table Grid4"/>
    <w:basedOn w:val="TableNormal"/>
    <w:next w:val="TableGrid"/>
    <w:uiPriority w:val="39"/>
    <w:rsid w:val="00D95D9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1">
    <w:name w:val="Plain Table 211"/>
    <w:basedOn w:val="TableNormal"/>
    <w:uiPriority w:val="42"/>
    <w:rsid w:val="00D95D91"/>
    <w:pPr>
      <w:spacing w:after="0" w:line="240" w:lineRule="auto"/>
    </w:pPr>
    <w:rPr>
      <w:rFonts w:eastAsia="Calibri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11">
    <w:name w:val="Table Grid11"/>
    <w:basedOn w:val="TableNormal"/>
    <w:next w:val="TableGrid"/>
    <w:uiPriority w:val="39"/>
    <w:rsid w:val="00D95D9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TableNormal"/>
    <w:next w:val="TableGrid"/>
    <w:uiPriority w:val="39"/>
    <w:rsid w:val="00D95D9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">
    <w:name w:val="Table Grid31"/>
    <w:basedOn w:val="TableNormal"/>
    <w:next w:val="TableGrid"/>
    <w:uiPriority w:val="39"/>
    <w:rsid w:val="00D95D9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2">
    <w:name w:val="Plain Table 22"/>
    <w:basedOn w:val="TableNormal"/>
    <w:next w:val="PlainTable23"/>
    <w:uiPriority w:val="42"/>
    <w:rsid w:val="00D95D91"/>
    <w:pPr>
      <w:spacing w:after="0" w:line="240" w:lineRule="auto"/>
    </w:pPr>
    <w:rPr>
      <w:rFonts w:eastAsia="Calibri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23">
    <w:name w:val="Plain Table 23"/>
    <w:basedOn w:val="TableNormal"/>
    <w:uiPriority w:val="42"/>
    <w:rsid w:val="00D95D91"/>
    <w:pPr>
      <w:spacing w:after="0" w:line="240" w:lineRule="auto"/>
    </w:pPr>
    <w:rPr>
      <w:rFonts w:eastAsia="Times New Roman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D95D91"/>
    <w:rPr>
      <w:color w:val="80008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5D91"/>
    <w:rPr>
      <w:color w:val="954F72" w:themeColor="followedHyperlink"/>
      <w:u w:val="single"/>
    </w:rPr>
  </w:style>
  <w:style w:type="table" w:customStyle="1" w:styleId="PlainTable212">
    <w:name w:val="Plain Table 212"/>
    <w:basedOn w:val="TableNormal"/>
    <w:uiPriority w:val="42"/>
    <w:rsid w:val="00D873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18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1</Pages>
  <Words>2984</Words>
  <Characters>17009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n</dc:creator>
  <cp:keywords/>
  <dc:description/>
  <cp:lastModifiedBy>Anjan</cp:lastModifiedBy>
  <cp:revision>10</cp:revision>
  <dcterms:created xsi:type="dcterms:W3CDTF">2020-05-26T17:18:00Z</dcterms:created>
  <dcterms:modified xsi:type="dcterms:W3CDTF">2020-09-25T18:44:00Z</dcterms:modified>
</cp:coreProperties>
</file>